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7879DD" w14:textId="77777777" w:rsidR="00752C28" w:rsidRDefault="00D77D18" w:rsidP="00E86BF3">
      <w:pPr>
        <w:pStyle w:val="Heading1"/>
        <w:spacing w:before="0"/>
      </w:pPr>
      <w:r>
        <w:t>Unofficial Degree Planning Worksheet</w:t>
      </w:r>
      <w:r>
        <w:br/>
        <w:t>Catalog Year: 2023 – 2024</w:t>
      </w:r>
    </w:p>
    <w:p w14:paraId="645C0B66" w14:textId="4A7AAB0C" w:rsidR="00A3456F" w:rsidRDefault="00752C28" w:rsidP="00E86BF3">
      <w:pPr>
        <w:pStyle w:val="Heading1"/>
        <w:spacing w:before="0"/>
      </w:pPr>
      <w:r>
        <w:t>Major: B</w:t>
      </w:r>
      <w:r w:rsidR="005B7033">
        <w:t>A</w:t>
      </w:r>
      <w:r>
        <w:t xml:space="preserve"> in </w:t>
      </w:r>
      <w:r w:rsidR="005B7033">
        <w:t>History – American History &amp; Law</w:t>
      </w:r>
    </w:p>
    <w:p w14:paraId="297ECB5F" w14:textId="6ECCC6C4" w:rsidR="00D77D18" w:rsidRDefault="00D77D18" w:rsidP="00E86BF3">
      <w:pPr>
        <w:spacing w:after="0"/>
      </w:pPr>
      <w:r>
        <w:t xml:space="preserve">This worksheet is designed to help you plan and track your progress toward your degree. It lists all graduation requirements. </w:t>
      </w:r>
      <w:r w:rsidR="00BE4E97">
        <w:t xml:space="preserve">Course descriptions are available in the current catalog. More detailed descriptions of the program can be found in the </w:t>
      </w:r>
      <w:hyperlink r:id="rId7" w:tooltip="2023 – 2024 catalog" w:history="1">
        <w:r w:rsidR="00BE4E97" w:rsidRPr="0080566A">
          <w:rPr>
            <w:rStyle w:val="Hyperlink"/>
            <w:color w:val="0000FF"/>
          </w:rPr>
          <w:t>2023 – 2024 catalog</w:t>
        </w:r>
      </w:hyperlink>
      <w:r w:rsidR="00BE4E97">
        <w:t>.</w:t>
      </w:r>
    </w:p>
    <w:p w14:paraId="09002FB7" w14:textId="77777777" w:rsidR="00752C28" w:rsidRPr="00752C28" w:rsidRDefault="00752C28" w:rsidP="00E86BF3">
      <w:pPr>
        <w:spacing w:after="0"/>
        <w:rPr>
          <w:sz w:val="16"/>
          <w:szCs w:val="16"/>
        </w:rPr>
      </w:pPr>
    </w:p>
    <w:p w14:paraId="32FCBB7A" w14:textId="31F0C64D" w:rsidR="00BE4E97" w:rsidRDefault="00BE4E97" w:rsidP="00E86BF3">
      <w:pPr>
        <w:pStyle w:val="Heading2"/>
        <w:spacing w:before="0"/>
      </w:pPr>
      <w:r>
        <w:t>University Graduation Requirements</w:t>
      </w:r>
    </w:p>
    <w:p w14:paraId="7CF440CD" w14:textId="3B70AC99" w:rsidR="00BE4E97" w:rsidRDefault="00A3456F" w:rsidP="00E86BF3">
      <w:pPr>
        <w:spacing w:after="0"/>
      </w:pPr>
      <w:sdt>
        <w:sdtPr>
          <w:alias w:val="Students must earn 124 hours to be eligible for graduation"/>
          <w:tag w:val="Students must earn 124 hours to be eligible for graduation"/>
          <w:id w:val="1588964218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9431D7">
            <w:rPr>
              <w:rFonts w:ascii="MS Gothic" w:eastAsia="MS Gothic" w:hAnsi="MS Gothic" w:hint="eastAsia"/>
            </w:rPr>
            <w:t>☐</w:t>
          </w:r>
        </w:sdtContent>
      </w:sdt>
      <w:r w:rsidR="00BE4E97">
        <w:t>Students must earn 12</w:t>
      </w:r>
      <w:r w:rsidR="002566EE">
        <w:t>4</w:t>
      </w:r>
      <w:r w:rsidR="00BE4E97">
        <w:t xml:space="preserve"> hours to be eligible for </w:t>
      </w:r>
      <w:r w:rsidR="00752C28">
        <w:t>graduation.</w:t>
      </w:r>
    </w:p>
    <w:p w14:paraId="00DAF6C9" w14:textId="761BC376" w:rsidR="00BE4E97" w:rsidRDefault="00A3456F" w:rsidP="00E86BF3">
      <w:pPr>
        <w:spacing w:after="0"/>
      </w:pPr>
      <w:sdt>
        <w:sdtPr>
          <w:alias w:val="Students must maintain an overall minimum GPA of 2.0 to be eligible for graduation"/>
          <w:tag w:val="Students must maintain an overall minimum GPA of 2.0 to be eligible for graduation"/>
          <w:id w:val="9306045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431D7">
            <w:rPr>
              <w:rFonts w:ascii="MS Gothic" w:eastAsia="MS Gothic" w:hAnsi="MS Gothic" w:hint="eastAsia"/>
            </w:rPr>
            <w:t>☐</w:t>
          </w:r>
        </w:sdtContent>
      </w:sdt>
      <w:r w:rsidR="00BE4E97">
        <w:t xml:space="preserve">Students must maintain an </w:t>
      </w:r>
      <w:r w:rsidR="005D1B18">
        <w:t>overall minimum GPA of 2.</w:t>
      </w:r>
      <w:r w:rsidR="002566EE">
        <w:t>0</w:t>
      </w:r>
      <w:r w:rsidR="005D1B18">
        <w:t xml:space="preserve"> to be eligible for </w:t>
      </w:r>
      <w:r w:rsidR="00752C28">
        <w:t>graduation.</w:t>
      </w:r>
    </w:p>
    <w:p w14:paraId="280163C5" w14:textId="77777777" w:rsidR="00735149" w:rsidRDefault="00A3456F" w:rsidP="00E86BF3">
      <w:pPr>
        <w:spacing w:after="0"/>
      </w:pPr>
      <w:sdt>
        <w:sdtPr>
          <w:alias w:val="Students must maintain a major minimum GPA of 2.0 to be eligible for graduation"/>
          <w:tag w:val="Students must maintain a major minimum GPA of 2.0 to be eligible for graduation"/>
          <w:id w:val="64693912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35149">
            <w:rPr>
              <w:rFonts w:ascii="MS Gothic" w:eastAsia="MS Gothic" w:hAnsi="MS Gothic" w:hint="eastAsia"/>
            </w:rPr>
            <w:t>☐</w:t>
          </w:r>
        </w:sdtContent>
      </w:sdt>
      <w:r w:rsidR="00735149">
        <w:t>Students must maintain a major minimum GPA of 2.0 to be eligible for graduation.</w:t>
      </w:r>
    </w:p>
    <w:p w14:paraId="585D55CE" w14:textId="77777777" w:rsidR="00735149" w:rsidRDefault="00A3456F" w:rsidP="00E86BF3">
      <w:pPr>
        <w:spacing w:after="0"/>
      </w:pPr>
      <w:sdt>
        <w:sdtPr>
          <w:alias w:val="Students must complete 31 credit hours in residency at UT to be eligible for graduation"/>
          <w:tag w:val="Students must complete 31 credit hours in residency at UT to be eligible for graduation"/>
          <w:id w:val="-137645256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35149">
            <w:rPr>
              <w:rFonts w:ascii="MS Gothic" w:eastAsia="MS Gothic" w:hAnsi="MS Gothic" w:hint="eastAsia"/>
            </w:rPr>
            <w:t>☐</w:t>
          </w:r>
        </w:sdtContent>
      </w:sdt>
      <w:r w:rsidR="00735149">
        <w:t>Students must complete 31 credit hours in residency at UT to be eligible for graduation.</w:t>
      </w:r>
    </w:p>
    <w:p w14:paraId="4D134BD8" w14:textId="65D56225" w:rsidR="00752C28" w:rsidRDefault="00A3456F" w:rsidP="00E86BF3">
      <w:pPr>
        <w:spacing w:after="0"/>
      </w:pPr>
      <w:sdt>
        <w:sdtPr>
          <w:alias w:val="Students must complete 15 credit hours in residency at UT in their major coursework"/>
          <w:tag w:val="Students must complete 15 credit hours in residency at UT in their major coursework"/>
          <w:id w:val="-46342521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52C28">
            <w:rPr>
              <w:rFonts w:ascii="MS Gothic" w:eastAsia="MS Gothic" w:hAnsi="MS Gothic" w:hint="eastAsia"/>
            </w:rPr>
            <w:t>☐</w:t>
          </w:r>
        </w:sdtContent>
      </w:sdt>
      <w:r w:rsidR="00752C28">
        <w:t>Students must complete 15 credit hours in residency at UT in their major coursework.</w:t>
      </w:r>
    </w:p>
    <w:p w14:paraId="4A2F01BB" w14:textId="77777777" w:rsidR="00752C28" w:rsidRDefault="00752C28" w:rsidP="00E86BF3">
      <w:pPr>
        <w:spacing w:after="0"/>
      </w:pPr>
    </w:p>
    <w:p w14:paraId="7CF4A2E8" w14:textId="066A78AE" w:rsidR="005D1B18" w:rsidRDefault="005D1B18" w:rsidP="00E86BF3">
      <w:pPr>
        <w:pStyle w:val="Heading2"/>
        <w:spacing w:before="0"/>
      </w:pPr>
      <w:r>
        <w:t>Spartan Studies Requirements</w:t>
      </w:r>
    </w:p>
    <w:p w14:paraId="3DA45300" w14:textId="439AB386" w:rsidR="005D1B18" w:rsidRPr="00752C28" w:rsidRDefault="005D1B18" w:rsidP="00E86BF3">
      <w:pPr>
        <w:pStyle w:val="Heading3"/>
        <w:spacing w:before="0" w:after="0"/>
        <w:rPr>
          <w:sz w:val="24"/>
          <w:szCs w:val="28"/>
        </w:rPr>
      </w:pPr>
      <w:r w:rsidRPr="00752C28">
        <w:rPr>
          <w:sz w:val="24"/>
          <w:szCs w:val="28"/>
        </w:rPr>
        <w:t>First-Year</w:t>
      </w:r>
    </w:p>
    <w:tbl>
      <w:tblPr>
        <w:tblStyle w:val="TableGrid"/>
        <w:tblW w:w="10795" w:type="dxa"/>
        <w:tblLook w:val="04A0" w:firstRow="1" w:lastRow="0" w:firstColumn="1" w:lastColumn="0" w:noHBand="0" w:noVBand="1"/>
        <w:tblCaption w:val="First-Year Requirement"/>
      </w:tblPr>
      <w:tblGrid>
        <w:gridCol w:w="7915"/>
        <w:gridCol w:w="1440"/>
        <w:gridCol w:w="1440"/>
      </w:tblGrid>
      <w:tr w:rsidR="005D1B18" w:rsidRPr="00D421C1" w14:paraId="15E9DF14" w14:textId="77777777" w:rsidTr="00475D23">
        <w:trPr>
          <w:cantSplit/>
          <w:trHeight w:val="708"/>
          <w:tblHeader/>
        </w:trPr>
        <w:tc>
          <w:tcPr>
            <w:tcW w:w="7915" w:type="dxa"/>
            <w:shd w:val="clear" w:color="auto" w:fill="D0CECE" w:themeFill="background2" w:themeFillShade="E6"/>
          </w:tcPr>
          <w:p w14:paraId="5A21DF7E" w14:textId="7955C3D7" w:rsidR="005D1B18" w:rsidRPr="00D421C1" w:rsidRDefault="00FE1C22" w:rsidP="00E86BF3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First-year </w:t>
            </w:r>
            <w:r w:rsidR="005D1B18" w:rsidRPr="00D421C1">
              <w:rPr>
                <w:b/>
                <w:bCs/>
              </w:rPr>
              <w:t>Requirement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6087D337" w14:textId="49B14E79" w:rsidR="005D1B18" w:rsidRPr="00D421C1" w:rsidRDefault="005D1B18" w:rsidP="00E86BF3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55BEDB24" w14:textId="11D65182" w:rsidR="005D1B18" w:rsidRPr="00D421C1" w:rsidRDefault="005D1B18" w:rsidP="00E86BF3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5D1B18" w14:paraId="3ECFA00E" w14:textId="77777777" w:rsidTr="00EA6BBF">
        <w:trPr>
          <w:cantSplit/>
          <w:trHeight w:val="1112"/>
        </w:trPr>
        <w:tc>
          <w:tcPr>
            <w:tcW w:w="7915" w:type="dxa"/>
          </w:tcPr>
          <w:p w14:paraId="3D3D2F4A" w14:textId="1DB7E241" w:rsidR="005D1B18" w:rsidRDefault="00233CE6" w:rsidP="00E86BF3">
            <w:pPr>
              <w:spacing w:after="0"/>
            </w:pPr>
            <w:r>
              <w:t>UTAMPA 101</w:t>
            </w:r>
            <w:r w:rsidR="00EA6BBF">
              <w:t xml:space="preserve"> (1cr)</w:t>
            </w:r>
            <w:r>
              <w:t xml:space="preserve">/102 </w:t>
            </w:r>
            <w:r w:rsidR="00EA6BBF">
              <w:t xml:space="preserve">(1cr) </w:t>
            </w:r>
            <w:r>
              <w:t>– First-Year seminar two semester sequence</w:t>
            </w:r>
            <w:r>
              <w:br/>
            </w:r>
            <w:r w:rsidRPr="00B26CAC">
              <w:rPr>
                <w:b/>
                <w:bCs/>
              </w:rPr>
              <w:t>or</w:t>
            </w:r>
            <w:r>
              <w:t xml:space="preserve"> UTAMPA 103 </w:t>
            </w:r>
            <w:r w:rsidR="00EA6BBF">
              <w:t xml:space="preserve">(2cr) </w:t>
            </w:r>
            <w:r>
              <w:t>– Transfer student seminar</w:t>
            </w:r>
          </w:p>
          <w:p w14:paraId="05006FA6" w14:textId="1DB14DD6" w:rsidR="00233CE6" w:rsidRDefault="00233CE6" w:rsidP="00E86BF3">
            <w:pPr>
              <w:spacing w:after="0"/>
            </w:pPr>
            <w:r w:rsidRPr="00B26CAC">
              <w:rPr>
                <w:b/>
                <w:bCs/>
              </w:rPr>
              <w:t>or</w:t>
            </w:r>
            <w:r>
              <w:t xml:space="preserve"> UTAMPA 104</w:t>
            </w:r>
            <w:r w:rsidR="00EA6BBF">
              <w:t xml:space="preserve"> (2cr)</w:t>
            </w:r>
            <w:r>
              <w:t xml:space="preserve"> Veteran student seminar</w:t>
            </w:r>
          </w:p>
          <w:p w14:paraId="481FC46D" w14:textId="7CC7EB7F" w:rsidR="00A52490" w:rsidRDefault="00A52490" w:rsidP="00E86BF3">
            <w:pPr>
              <w:spacing w:after="0"/>
            </w:pPr>
            <w:r>
              <w:t>– must be taken in residency</w:t>
            </w:r>
          </w:p>
        </w:tc>
        <w:tc>
          <w:tcPr>
            <w:tcW w:w="1440" w:type="dxa"/>
          </w:tcPr>
          <w:p w14:paraId="05BF725A" w14:textId="77777777" w:rsidR="005D1B18" w:rsidRDefault="005D1B18" w:rsidP="00E86BF3">
            <w:pPr>
              <w:spacing w:after="0"/>
            </w:pPr>
          </w:p>
        </w:tc>
        <w:tc>
          <w:tcPr>
            <w:tcW w:w="1440" w:type="dxa"/>
          </w:tcPr>
          <w:p w14:paraId="1C9297A0" w14:textId="77777777" w:rsidR="005D1B18" w:rsidRDefault="005D1B18" w:rsidP="00E86BF3">
            <w:pPr>
              <w:spacing w:after="0"/>
            </w:pPr>
          </w:p>
        </w:tc>
      </w:tr>
      <w:tr w:rsidR="005D1B18" w14:paraId="52A01CEB" w14:textId="77777777" w:rsidTr="00BF7739">
        <w:trPr>
          <w:cantSplit/>
          <w:trHeight w:val="575"/>
        </w:trPr>
        <w:tc>
          <w:tcPr>
            <w:tcW w:w="7915" w:type="dxa"/>
          </w:tcPr>
          <w:p w14:paraId="5C470AFE" w14:textId="04DA3C39" w:rsidR="005D1B18" w:rsidRDefault="00233CE6" w:rsidP="00E86BF3">
            <w:pPr>
              <w:spacing w:after="0"/>
            </w:pPr>
            <w:r>
              <w:t xml:space="preserve">AWR 101 </w:t>
            </w:r>
            <w:r w:rsidR="00EA6BBF">
              <w:t xml:space="preserve">(4cr) - </w:t>
            </w:r>
            <w:r>
              <w:t>Reading Locally &amp; Globally</w:t>
            </w:r>
          </w:p>
          <w:p w14:paraId="3E3C0523" w14:textId="68AEF432" w:rsidR="00233CE6" w:rsidRDefault="00B26CAC" w:rsidP="00E86BF3">
            <w:pPr>
              <w:spacing w:after="0"/>
            </w:pPr>
            <w:r>
              <w:rPr>
                <w:b/>
                <w:bCs/>
              </w:rPr>
              <w:t>o</w:t>
            </w:r>
            <w:r w:rsidR="00233CE6" w:rsidRPr="00B26CAC">
              <w:rPr>
                <w:b/>
                <w:bCs/>
              </w:rPr>
              <w:t>r</w:t>
            </w:r>
            <w:r w:rsidR="00233CE6">
              <w:t xml:space="preserve"> </w:t>
            </w:r>
            <w:r w:rsidR="00EA6BBF">
              <w:t>AWR</w:t>
            </w:r>
            <w:r w:rsidR="00233CE6">
              <w:t xml:space="preserve"> 110</w:t>
            </w:r>
            <w:r w:rsidR="00EA6BBF">
              <w:t xml:space="preserve"> (5cr)</w:t>
            </w:r>
            <w:r w:rsidR="004411A7">
              <w:t xml:space="preserve"> </w:t>
            </w:r>
            <w:r w:rsidR="00EA6BBF">
              <w:t>– Academic Writing for Multilingual Students</w:t>
            </w:r>
          </w:p>
        </w:tc>
        <w:tc>
          <w:tcPr>
            <w:tcW w:w="1440" w:type="dxa"/>
          </w:tcPr>
          <w:p w14:paraId="1F9DF791" w14:textId="7B7B3767" w:rsidR="005D1B18" w:rsidRDefault="005D1B18" w:rsidP="00E86BF3">
            <w:pPr>
              <w:spacing w:after="0"/>
            </w:pPr>
          </w:p>
        </w:tc>
        <w:tc>
          <w:tcPr>
            <w:tcW w:w="1440" w:type="dxa"/>
          </w:tcPr>
          <w:p w14:paraId="0A2F4614" w14:textId="77777777" w:rsidR="005D1B18" w:rsidRDefault="005D1B18" w:rsidP="00E86BF3">
            <w:pPr>
              <w:spacing w:after="0"/>
            </w:pPr>
          </w:p>
        </w:tc>
      </w:tr>
      <w:tr w:rsidR="005D1B18" w14:paraId="76F093FE" w14:textId="77777777" w:rsidTr="001F6F90">
        <w:trPr>
          <w:cantSplit/>
          <w:trHeight w:val="638"/>
        </w:trPr>
        <w:tc>
          <w:tcPr>
            <w:tcW w:w="7915" w:type="dxa"/>
          </w:tcPr>
          <w:p w14:paraId="09025A1D" w14:textId="68381714" w:rsidR="004411A7" w:rsidRDefault="004411A7" w:rsidP="00E86BF3">
            <w:pPr>
              <w:spacing w:after="0"/>
            </w:pPr>
            <w:r>
              <w:t>Math</w:t>
            </w:r>
            <w:r w:rsidR="00EA6BBF">
              <w:t xml:space="preserve"> (4cr)</w:t>
            </w:r>
            <w:r>
              <w:t xml:space="preserve"> Requirement (choose one):</w:t>
            </w:r>
          </w:p>
          <w:p w14:paraId="6382514A" w14:textId="10800DDF" w:rsidR="004411A7" w:rsidRDefault="004411A7" w:rsidP="00E86BF3">
            <w:pPr>
              <w:spacing w:after="0"/>
            </w:pPr>
            <w:r>
              <w:t>MAT 155, MAT 160, MAT 170,</w:t>
            </w:r>
            <w:r w:rsidR="00366CF4">
              <w:t xml:space="preserve"> MAT 201,</w:t>
            </w:r>
            <w:r>
              <w:t xml:space="preserve"> MAT 225, MAT 260</w:t>
            </w:r>
            <w:r w:rsidR="00366CF4">
              <w:t>, MAT 261</w:t>
            </w:r>
          </w:p>
        </w:tc>
        <w:tc>
          <w:tcPr>
            <w:tcW w:w="1440" w:type="dxa"/>
          </w:tcPr>
          <w:p w14:paraId="19756FA2" w14:textId="1F67DC74" w:rsidR="005D1B18" w:rsidRDefault="005D1B18" w:rsidP="00E86BF3">
            <w:pPr>
              <w:spacing w:after="0"/>
            </w:pPr>
          </w:p>
        </w:tc>
        <w:tc>
          <w:tcPr>
            <w:tcW w:w="1440" w:type="dxa"/>
          </w:tcPr>
          <w:p w14:paraId="494854F8" w14:textId="77777777" w:rsidR="005D1B18" w:rsidRDefault="005D1B18" w:rsidP="00E86BF3">
            <w:pPr>
              <w:spacing w:after="0"/>
            </w:pPr>
          </w:p>
        </w:tc>
      </w:tr>
    </w:tbl>
    <w:p w14:paraId="6798D7C0" w14:textId="77777777" w:rsidR="00752C28" w:rsidRPr="00BF7739" w:rsidRDefault="00752C28" w:rsidP="00E86BF3">
      <w:pPr>
        <w:spacing w:after="0"/>
      </w:pPr>
    </w:p>
    <w:p w14:paraId="0F72ECCE" w14:textId="5EC9323B" w:rsidR="005D1B18" w:rsidRPr="00752C28" w:rsidRDefault="003A3329" w:rsidP="00E86BF3">
      <w:pPr>
        <w:pStyle w:val="Heading3"/>
        <w:spacing w:before="0" w:after="0"/>
        <w:rPr>
          <w:sz w:val="24"/>
          <w:szCs w:val="28"/>
        </w:rPr>
      </w:pPr>
      <w:r w:rsidRPr="00752C28">
        <w:rPr>
          <w:sz w:val="24"/>
          <w:szCs w:val="28"/>
        </w:rPr>
        <w:t>Core</w:t>
      </w:r>
    </w:p>
    <w:tbl>
      <w:tblPr>
        <w:tblStyle w:val="TableGrid"/>
        <w:tblW w:w="0" w:type="auto"/>
        <w:tblLook w:val="04A0" w:firstRow="1" w:lastRow="0" w:firstColumn="1" w:lastColumn="0" w:noHBand="0" w:noVBand="1"/>
        <w:tblCaption w:val=" Core Requirement "/>
      </w:tblPr>
      <w:tblGrid>
        <w:gridCol w:w="7967"/>
        <w:gridCol w:w="1388"/>
        <w:gridCol w:w="1435"/>
      </w:tblGrid>
      <w:tr w:rsidR="00D421C1" w:rsidRPr="00D421C1" w14:paraId="04999CCF" w14:textId="77777777" w:rsidTr="00475D23">
        <w:trPr>
          <w:cantSplit/>
          <w:tblHeader/>
        </w:trPr>
        <w:tc>
          <w:tcPr>
            <w:tcW w:w="0" w:type="auto"/>
            <w:shd w:val="clear" w:color="auto" w:fill="D0CECE" w:themeFill="background2" w:themeFillShade="E6"/>
          </w:tcPr>
          <w:p w14:paraId="6CC4701F" w14:textId="24E9BA4B" w:rsidR="003A3329" w:rsidRPr="00D421C1" w:rsidRDefault="00FE1C22" w:rsidP="00E86BF3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Core </w:t>
            </w:r>
            <w:r w:rsidR="003A3329" w:rsidRPr="00D421C1">
              <w:rPr>
                <w:b/>
                <w:bCs/>
              </w:rPr>
              <w:t>Requirement</w:t>
            </w:r>
          </w:p>
        </w:tc>
        <w:tc>
          <w:tcPr>
            <w:tcW w:w="1388" w:type="dxa"/>
            <w:shd w:val="clear" w:color="auto" w:fill="D0CECE" w:themeFill="background2" w:themeFillShade="E6"/>
          </w:tcPr>
          <w:p w14:paraId="470E553E" w14:textId="4F0B5494" w:rsidR="003A3329" w:rsidRPr="00D421C1" w:rsidRDefault="003A3329" w:rsidP="00E86BF3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1435" w:type="dxa"/>
            <w:shd w:val="clear" w:color="auto" w:fill="D0CECE" w:themeFill="background2" w:themeFillShade="E6"/>
          </w:tcPr>
          <w:p w14:paraId="0BE8FF5F" w14:textId="3DC19222" w:rsidR="003A3329" w:rsidRPr="00D421C1" w:rsidRDefault="003A3329" w:rsidP="00E86BF3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D421C1" w14:paraId="26474F97" w14:textId="77777777" w:rsidTr="00597CC6">
        <w:trPr>
          <w:cantSplit/>
        </w:trPr>
        <w:tc>
          <w:tcPr>
            <w:tcW w:w="0" w:type="auto"/>
          </w:tcPr>
          <w:p w14:paraId="09AD4A7A" w14:textId="0B9F0251" w:rsidR="003A3329" w:rsidRDefault="003A3329" w:rsidP="00E86BF3">
            <w:pPr>
              <w:spacing w:after="0"/>
            </w:pPr>
            <w:r>
              <w:t>AWR 201</w:t>
            </w:r>
            <w:r w:rsidR="002946E6">
              <w:t xml:space="preserve"> </w:t>
            </w:r>
            <w:r w:rsidR="00EA6BBF">
              <w:t xml:space="preserve">(4cr) </w:t>
            </w:r>
            <w:r w:rsidR="002946E6">
              <w:t>– Writing and Research: The Local and the Global</w:t>
            </w:r>
          </w:p>
          <w:p w14:paraId="142154A5" w14:textId="654D7182" w:rsidR="00E415F7" w:rsidRPr="00E415F7" w:rsidRDefault="00E415F7" w:rsidP="00E86BF3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 xml:space="preserve">Pre-requisite (one of the following): AWR 101, </w:t>
            </w:r>
            <w:r w:rsidR="00B26CAC">
              <w:rPr>
                <w:i/>
                <w:iCs/>
              </w:rPr>
              <w:t>AWR</w:t>
            </w:r>
            <w:r>
              <w:rPr>
                <w:i/>
                <w:iCs/>
              </w:rPr>
              <w:t xml:space="preserve"> 110, or equivalent</w:t>
            </w:r>
          </w:p>
        </w:tc>
        <w:tc>
          <w:tcPr>
            <w:tcW w:w="1388" w:type="dxa"/>
          </w:tcPr>
          <w:p w14:paraId="5DB8EE32" w14:textId="6B120851" w:rsidR="003A3329" w:rsidRDefault="003A3329" w:rsidP="00E86BF3">
            <w:pPr>
              <w:spacing w:after="0"/>
            </w:pPr>
          </w:p>
        </w:tc>
        <w:tc>
          <w:tcPr>
            <w:tcW w:w="1435" w:type="dxa"/>
          </w:tcPr>
          <w:p w14:paraId="1A96CD1B" w14:textId="77777777" w:rsidR="003A3329" w:rsidRDefault="003A3329" w:rsidP="00E86BF3">
            <w:pPr>
              <w:spacing w:after="0"/>
            </w:pPr>
          </w:p>
        </w:tc>
      </w:tr>
      <w:tr w:rsidR="00D421C1" w14:paraId="1B24450E" w14:textId="77777777" w:rsidTr="00597CC6">
        <w:trPr>
          <w:cantSplit/>
        </w:trPr>
        <w:tc>
          <w:tcPr>
            <w:tcW w:w="0" w:type="auto"/>
          </w:tcPr>
          <w:p w14:paraId="18C511F9" w14:textId="56BEE22A" w:rsidR="002946E6" w:rsidRPr="0000459F" w:rsidRDefault="00A3456F" w:rsidP="00E86BF3">
            <w:pPr>
              <w:spacing w:after="0"/>
            </w:pPr>
            <w:hyperlink r:id="rId8" w:tooltip="Core Humanities" w:history="1">
              <w:r w:rsidR="00E441B3" w:rsidRPr="00CA2DEE">
                <w:rPr>
                  <w:rStyle w:val="Hyperlink"/>
                  <w:color w:val="0000FF"/>
                </w:rPr>
                <w:t>Core</w:t>
              </w:r>
              <w:r w:rsidR="002946E6" w:rsidRPr="00CA2DEE">
                <w:rPr>
                  <w:rStyle w:val="Hyperlink"/>
                  <w:color w:val="0000FF"/>
                </w:rPr>
                <w:t xml:space="preserve"> Humanities</w:t>
              </w:r>
            </w:hyperlink>
            <w:r w:rsidR="002946E6">
              <w:t xml:space="preserve"> </w:t>
            </w:r>
            <w:r w:rsidR="00EA6BBF">
              <w:t xml:space="preserve">(4cr) </w:t>
            </w:r>
            <w:r w:rsidR="00BF6D7D">
              <w:t>– must be taken in residency</w:t>
            </w:r>
            <w:r w:rsidR="00880BBB">
              <w:t>, AWR 201 is a prerequisite or must be taken concurrently</w:t>
            </w:r>
          </w:p>
        </w:tc>
        <w:tc>
          <w:tcPr>
            <w:tcW w:w="1388" w:type="dxa"/>
          </w:tcPr>
          <w:p w14:paraId="5B4F472F" w14:textId="77777777" w:rsidR="003A3329" w:rsidRDefault="003A3329" w:rsidP="00E86BF3">
            <w:pPr>
              <w:spacing w:after="0"/>
            </w:pPr>
          </w:p>
        </w:tc>
        <w:tc>
          <w:tcPr>
            <w:tcW w:w="1435" w:type="dxa"/>
          </w:tcPr>
          <w:p w14:paraId="0B6ACC17" w14:textId="77777777" w:rsidR="003A3329" w:rsidRDefault="003A3329" w:rsidP="00E86BF3">
            <w:pPr>
              <w:spacing w:after="0"/>
            </w:pPr>
          </w:p>
        </w:tc>
      </w:tr>
      <w:tr w:rsidR="00D421C1" w14:paraId="198EED76" w14:textId="77777777" w:rsidTr="00597CC6">
        <w:trPr>
          <w:cantSplit/>
        </w:trPr>
        <w:tc>
          <w:tcPr>
            <w:tcW w:w="0" w:type="auto"/>
          </w:tcPr>
          <w:p w14:paraId="5979F47D" w14:textId="0684E50E" w:rsidR="002946E6" w:rsidRDefault="00A3456F" w:rsidP="00E86BF3">
            <w:pPr>
              <w:spacing w:after="0"/>
            </w:pPr>
            <w:hyperlink r:id="rId9" w:tooltip="Core Social Science" w:history="1">
              <w:r w:rsidR="00E441B3" w:rsidRPr="00CA2DEE">
                <w:rPr>
                  <w:rStyle w:val="Hyperlink"/>
                  <w:color w:val="0000FF"/>
                </w:rPr>
                <w:t>Core</w:t>
              </w:r>
              <w:r w:rsidR="002946E6" w:rsidRPr="00CA2DEE">
                <w:rPr>
                  <w:rStyle w:val="Hyperlink"/>
                  <w:color w:val="0000FF"/>
                </w:rPr>
                <w:t xml:space="preserve"> Social Science</w:t>
              </w:r>
            </w:hyperlink>
            <w:r w:rsidR="002946E6">
              <w:t xml:space="preserve"> </w:t>
            </w:r>
            <w:r w:rsidR="00EA6BBF">
              <w:t xml:space="preserve">(4cr) </w:t>
            </w:r>
            <w:r w:rsidR="00BF6D7D">
              <w:t xml:space="preserve">– </w:t>
            </w:r>
            <w:r w:rsidR="00880BBB">
              <w:t>must be taken in residency, AWR 201 is a prerequisite or must be taken concurrently</w:t>
            </w:r>
          </w:p>
        </w:tc>
        <w:tc>
          <w:tcPr>
            <w:tcW w:w="1388" w:type="dxa"/>
          </w:tcPr>
          <w:p w14:paraId="36A54769" w14:textId="77777777" w:rsidR="003A3329" w:rsidRDefault="003A3329" w:rsidP="00E86BF3">
            <w:pPr>
              <w:spacing w:after="0"/>
            </w:pPr>
          </w:p>
        </w:tc>
        <w:tc>
          <w:tcPr>
            <w:tcW w:w="1435" w:type="dxa"/>
          </w:tcPr>
          <w:p w14:paraId="7DB1657A" w14:textId="77777777" w:rsidR="003A3329" w:rsidRDefault="003A3329" w:rsidP="00E86BF3">
            <w:pPr>
              <w:spacing w:after="0"/>
            </w:pPr>
          </w:p>
        </w:tc>
      </w:tr>
      <w:tr w:rsidR="00D421C1" w14:paraId="63A41D17" w14:textId="77777777" w:rsidTr="00597CC6">
        <w:trPr>
          <w:cantSplit/>
        </w:trPr>
        <w:tc>
          <w:tcPr>
            <w:tcW w:w="0" w:type="auto"/>
          </w:tcPr>
          <w:p w14:paraId="39B63AE6" w14:textId="024BC2D0" w:rsidR="003A3329" w:rsidRDefault="00AA7C8C" w:rsidP="00E86BF3">
            <w:pPr>
              <w:spacing w:after="0"/>
            </w:pPr>
            <w:r>
              <w:t xml:space="preserve">UTAMPA 200 </w:t>
            </w:r>
            <w:r w:rsidR="00EA6BBF">
              <w:t xml:space="preserve">(1cr) </w:t>
            </w:r>
            <w:r>
              <w:t>Digital Literacy</w:t>
            </w:r>
            <w:r w:rsidR="00880BBB">
              <w:t>: Coding</w:t>
            </w:r>
          </w:p>
          <w:p w14:paraId="1B389053" w14:textId="622CF40E" w:rsidR="00AA7C8C" w:rsidRDefault="00B26CAC" w:rsidP="00E86BF3">
            <w:pPr>
              <w:spacing w:after="0"/>
            </w:pPr>
            <w:r>
              <w:rPr>
                <w:b/>
                <w:bCs/>
              </w:rPr>
              <w:t>o</w:t>
            </w:r>
            <w:r w:rsidR="00AA7C8C" w:rsidRPr="00B26CAC">
              <w:rPr>
                <w:b/>
                <w:bCs/>
              </w:rPr>
              <w:t>r</w:t>
            </w:r>
            <w:r w:rsidR="00AA7C8C">
              <w:t xml:space="preserve"> one of the following: CSC 101, ITM 251, MAT 285, PHY 180</w:t>
            </w:r>
          </w:p>
        </w:tc>
        <w:tc>
          <w:tcPr>
            <w:tcW w:w="1388" w:type="dxa"/>
          </w:tcPr>
          <w:p w14:paraId="64058C6D" w14:textId="67F066F3" w:rsidR="0046097D" w:rsidRDefault="0046097D" w:rsidP="00E86BF3">
            <w:pPr>
              <w:spacing w:after="0"/>
            </w:pPr>
          </w:p>
        </w:tc>
        <w:tc>
          <w:tcPr>
            <w:tcW w:w="1435" w:type="dxa"/>
          </w:tcPr>
          <w:p w14:paraId="43E92E5A" w14:textId="77777777" w:rsidR="003A3329" w:rsidRDefault="003A3329" w:rsidP="00E86BF3">
            <w:pPr>
              <w:spacing w:after="0"/>
            </w:pPr>
          </w:p>
        </w:tc>
      </w:tr>
      <w:tr w:rsidR="00E415F7" w14:paraId="2B7C120D" w14:textId="77777777" w:rsidTr="00597CC6">
        <w:trPr>
          <w:cantSplit/>
        </w:trPr>
        <w:tc>
          <w:tcPr>
            <w:tcW w:w="0" w:type="auto"/>
          </w:tcPr>
          <w:p w14:paraId="228DB255" w14:textId="20EF8B95" w:rsidR="00E415F7" w:rsidRDefault="00E415F7" w:rsidP="00E86BF3">
            <w:pPr>
              <w:spacing w:after="0"/>
            </w:pPr>
            <w:r>
              <w:t xml:space="preserve">UTAMPA 201 </w:t>
            </w:r>
            <w:r w:rsidR="00EA6BBF">
              <w:t xml:space="preserve">(0cr) </w:t>
            </w:r>
            <w:r>
              <w:t>Career Readiness</w:t>
            </w:r>
          </w:p>
          <w:p w14:paraId="6815A6E6" w14:textId="46E1C892" w:rsidR="006A68B8" w:rsidRDefault="006A68B8" w:rsidP="00E86BF3">
            <w:pPr>
              <w:spacing w:after="0"/>
            </w:pPr>
          </w:p>
        </w:tc>
        <w:tc>
          <w:tcPr>
            <w:tcW w:w="1388" w:type="dxa"/>
          </w:tcPr>
          <w:p w14:paraId="21B0BAE5" w14:textId="77777777" w:rsidR="00E415F7" w:rsidRDefault="00E415F7" w:rsidP="00E86BF3">
            <w:pPr>
              <w:spacing w:after="0"/>
            </w:pPr>
          </w:p>
        </w:tc>
        <w:tc>
          <w:tcPr>
            <w:tcW w:w="1435" w:type="dxa"/>
          </w:tcPr>
          <w:p w14:paraId="13FEA7E7" w14:textId="77777777" w:rsidR="00E415F7" w:rsidRDefault="00E415F7" w:rsidP="00E86BF3">
            <w:pPr>
              <w:spacing w:after="0"/>
            </w:pPr>
          </w:p>
        </w:tc>
      </w:tr>
      <w:tr w:rsidR="00E415F7" w14:paraId="16FF52E9" w14:textId="77777777" w:rsidTr="00597CC6">
        <w:trPr>
          <w:cantSplit/>
        </w:trPr>
        <w:tc>
          <w:tcPr>
            <w:tcW w:w="0" w:type="auto"/>
          </w:tcPr>
          <w:p w14:paraId="133913DC" w14:textId="30AA32A0" w:rsidR="00E415F7" w:rsidRDefault="00E415F7" w:rsidP="00E86BF3">
            <w:pPr>
              <w:spacing w:after="0"/>
            </w:pPr>
            <w:r>
              <w:t xml:space="preserve">Spartan Studies Culminating Experience </w:t>
            </w:r>
            <w:r w:rsidR="00EA6BBF">
              <w:t>(4cr)</w:t>
            </w:r>
          </w:p>
          <w:p w14:paraId="1EB67718" w14:textId="59039A26" w:rsidR="00A52490" w:rsidRDefault="00A52490" w:rsidP="00E86BF3">
            <w:pPr>
              <w:spacing w:after="0"/>
            </w:pPr>
            <w:r>
              <w:t>– must be taken in residency</w:t>
            </w:r>
          </w:p>
          <w:p w14:paraId="582BDA87" w14:textId="6648091E" w:rsidR="00E415F7" w:rsidRPr="0000459F" w:rsidRDefault="00E415F7" w:rsidP="00E86BF3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 xml:space="preserve">Pre-requisite: </w:t>
            </w:r>
            <w:r w:rsidR="00A3456F" w:rsidRPr="00A3456F">
              <w:rPr>
                <w:i/>
                <w:iCs/>
              </w:rPr>
              <w:t>Spartan Studies First-year and Core Requirements(UTAMPA 101/02 or UTAMPA 103 or UTAMPA 104, AWR 101, Math, AWR 201, UTAMPA 200, UTAMPA 201, Core Humanities, Core Social Science); individual courses may have additional pre-requisites</w:t>
            </w:r>
          </w:p>
        </w:tc>
        <w:tc>
          <w:tcPr>
            <w:tcW w:w="1388" w:type="dxa"/>
          </w:tcPr>
          <w:p w14:paraId="256B5B0A" w14:textId="376F654A" w:rsidR="00E415F7" w:rsidRDefault="00E415F7" w:rsidP="00E86BF3">
            <w:pPr>
              <w:spacing w:after="0"/>
            </w:pPr>
          </w:p>
        </w:tc>
        <w:tc>
          <w:tcPr>
            <w:tcW w:w="1435" w:type="dxa"/>
          </w:tcPr>
          <w:p w14:paraId="22905AFD" w14:textId="77777777" w:rsidR="00E415F7" w:rsidRDefault="00E415F7" w:rsidP="00E86BF3">
            <w:pPr>
              <w:spacing w:after="0"/>
            </w:pPr>
          </w:p>
        </w:tc>
      </w:tr>
    </w:tbl>
    <w:p w14:paraId="0C5D522A" w14:textId="77777777" w:rsidR="00752C28" w:rsidRPr="00BF7739" w:rsidRDefault="00752C28" w:rsidP="00E86BF3">
      <w:pPr>
        <w:spacing w:after="0"/>
      </w:pPr>
    </w:p>
    <w:p w14:paraId="10AD10BA" w14:textId="224D5908" w:rsidR="003A3329" w:rsidRPr="00752C28" w:rsidRDefault="00D421C1" w:rsidP="00E86BF3">
      <w:pPr>
        <w:pStyle w:val="Heading3"/>
        <w:spacing w:before="0" w:after="0"/>
        <w:rPr>
          <w:sz w:val="24"/>
          <w:szCs w:val="28"/>
        </w:rPr>
      </w:pPr>
      <w:r w:rsidRPr="00752C28">
        <w:rPr>
          <w:sz w:val="24"/>
          <w:szCs w:val="28"/>
        </w:rPr>
        <w:lastRenderedPageBreak/>
        <w:t>Distribution Requirements</w:t>
      </w:r>
    </w:p>
    <w:p w14:paraId="3BCF1757" w14:textId="07196135" w:rsidR="0000459F" w:rsidRPr="0000459F" w:rsidRDefault="0000459F" w:rsidP="00E86BF3">
      <w:pPr>
        <w:spacing w:after="0"/>
      </w:pPr>
      <w:r>
        <w:t xml:space="preserve">Note </w:t>
      </w:r>
      <w:r w:rsidR="00FE1C22">
        <w:t>that</w:t>
      </w:r>
      <w:r>
        <w:t xml:space="preserve"> </w:t>
      </w:r>
      <w:r w:rsidR="00FE1C22" w:rsidRPr="00FE1C22">
        <w:rPr>
          <w:b/>
          <w:bCs/>
        </w:rPr>
        <w:t>one</w:t>
      </w:r>
      <w:r w:rsidR="00FE1C22">
        <w:t xml:space="preserve"> of the distribution requirements may also be used to meet requirements in the major if there is overlap.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FE1C22" w:rsidRPr="00D421C1" w14:paraId="37CE2DD0" w14:textId="77777777" w:rsidTr="00475D23">
        <w:trPr>
          <w:cantSplit/>
          <w:tblHeader/>
        </w:trPr>
        <w:tc>
          <w:tcPr>
            <w:tcW w:w="3617" w:type="pct"/>
            <w:shd w:val="clear" w:color="auto" w:fill="D0CECE" w:themeFill="background2" w:themeFillShade="E6"/>
          </w:tcPr>
          <w:p w14:paraId="421A159F" w14:textId="5A6BBA80" w:rsidR="00D421C1" w:rsidRPr="00D421C1" w:rsidRDefault="00FE1C22" w:rsidP="00E86BF3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Distribution </w:t>
            </w:r>
            <w:r w:rsidR="00D421C1" w:rsidRPr="00D421C1">
              <w:rPr>
                <w:b/>
                <w:bCs/>
              </w:rPr>
              <w:t>Requirement</w:t>
            </w:r>
          </w:p>
        </w:tc>
        <w:tc>
          <w:tcPr>
            <w:tcW w:w="671" w:type="pct"/>
            <w:shd w:val="clear" w:color="auto" w:fill="D0CECE" w:themeFill="background2" w:themeFillShade="E6"/>
          </w:tcPr>
          <w:p w14:paraId="7DBC4934" w14:textId="0707CF16" w:rsidR="00D421C1" w:rsidRPr="00D421C1" w:rsidRDefault="00D421C1" w:rsidP="00E86BF3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0CECE" w:themeFill="background2" w:themeFillShade="E6"/>
          </w:tcPr>
          <w:p w14:paraId="3B5144EE" w14:textId="48F1A6D6" w:rsidR="00D421C1" w:rsidRPr="00D421C1" w:rsidRDefault="00D421C1" w:rsidP="00E86BF3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FE1C22" w14:paraId="708458C5" w14:textId="77777777" w:rsidTr="00597CC6">
        <w:trPr>
          <w:cantSplit/>
        </w:trPr>
        <w:tc>
          <w:tcPr>
            <w:tcW w:w="3617" w:type="pct"/>
          </w:tcPr>
          <w:p w14:paraId="47A56F95" w14:textId="65A68B13" w:rsidR="00403CB1" w:rsidRPr="00EA6BBF" w:rsidRDefault="00A3456F" w:rsidP="00E86BF3">
            <w:pPr>
              <w:spacing w:after="0"/>
              <w:rPr>
                <w:rStyle w:val="Hyperlink"/>
                <w:color w:val="auto"/>
                <w:u w:val="none"/>
              </w:rPr>
            </w:pPr>
            <w:hyperlink r:id="rId10" w:tooltip="Social or Behavioral Science" w:history="1">
              <w:r w:rsidR="00403CB1" w:rsidRPr="00CA2DEE">
                <w:rPr>
                  <w:rStyle w:val="Hyperlink"/>
                  <w:color w:val="0000FF"/>
                </w:rPr>
                <w:t>Social or Behavioral Science</w:t>
              </w:r>
            </w:hyperlink>
            <w:r w:rsidR="00EA6BBF">
              <w:rPr>
                <w:rStyle w:val="Hyperlink"/>
                <w:color w:val="auto"/>
                <w:u w:val="none"/>
              </w:rPr>
              <w:t xml:space="preserve"> (4cr)</w:t>
            </w:r>
          </w:p>
          <w:p w14:paraId="7BC045BF" w14:textId="1D8DD058" w:rsidR="006A68B8" w:rsidRDefault="006A68B8" w:rsidP="00E86BF3">
            <w:pPr>
              <w:spacing w:after="0"/>
            </w:pPr>
          </w:p>
        </w:tc>
        <w:tc>
          <w:tcPr>
            <w:tcW w:w="671" w:type="pct"/>
          </w:tcPr>
          <w:p w14:paraId="1A40B1A4" w14:textId="6601E7BB" w:rsidR="00D421C1" w:rsidRDefault="000B70B2" w:rsidP="00E86BF3">
            <w:pPr>
              <w:spacing w:after="0"/>
            </w:pPr>
            <w:r>
              <w:t>HIS Major</w:t>
            </w:r>
          </w:p>
        </w:tc>
        <w:tc>
          <w:tcPr>
            <w:tcW w:w="712" w:type="pct"/>
          </w:tcPr>
          <w:p w14:paraId="3EEBA0CB" w14:textId="77777777" w:rsidR="00D421C1" w:rsidRDefault="00D421C1" w:rsidP="00E86BF3">
            <w:pPr>
              <w:spacing w:after="0"/>
            </w:pPr>
          </w:p>
        </w:tc>
      </w:tr>
      <w:tr w:rsidR="00FE1C22" w14:paraId="4FE1261A" w14:textId="77777777" w:rsidTr="00597CC6">
        <w:trPr>
          <w:cantSplit/>
        </w:trPr>
        <w:tc>
          <w:tcPr>
            <w:tcW w:w="3617" w:type="pct"/>
          </w:tcPr>
          <w:p w14:paraId="631CEBAC" w14:textId="418ED76E" w:rsidR="00403CB1" w:rsidRPr="00EA6BBF" w:rsidRDefault="00A3456F" w:rsidP="00E86BF3">
            <w:pPr>
              <w:spacing w:after="0"/>
              <w:rPr>
                <w:rStyle w:val="Hyperlink"/>
                <w:color w:val="auto"/>
                <w:u w:val="none"/>
              </w:rPr>
            </w:pPr>
            <w:hyperlink r:id="rId11" w:tooltip="Visual and Performing Arts" w:history="1">
              <w:r w:rsidR="00403CB1" w:rsidRPr="00CA2DEE">
                <w:rPr>
                  <w:rStyle w:val="Hyperlink"/>
                  <w:color w:val="0000FF"/>
                </w:rPr>
                <w:t xml:space="preserve">Visual </w:t>
              </w:r>
              <w:r w:rsidR="00F96F24" w:rsidRPr="00CA2DEE">
                <w:rPr>
                  <w:rStyle w:val="Hyperlink"/>
                  <w:color w:val="0000FF"/>
                </w:rPr>
                <w:t>and</w:t>
              </w:r>
              <w:r w:rsidR="00403CB1" w:rsidRPr="00CA2DEE">
                <w:rPr>
                  <w:rStyle w:val="Hyperlink"/>
                  <w:color w:val="0000FF"/>
                </w:rPr>
                <w:t xml:space="preserve"> Performing Art</w:t>
              </w:r>
              <w:r w:rsidR="00F96F24" w:rsidRPr="00CA2DEE">
                <w:rPr>
                  <w:rStyle w:val="Hyperlink"/>
                  <w:color w:val="0000FF"/>
                </w:rPr>
                <w:t>s</w:t>
              </w:r>
            </w:hyperlink>
            <w:r w:rsidR="00EA6BBF">
              <w:rPr>
                <w:rStyle w:val="Hyperlink"/>
                <w:color w:val="auto"/>
                <w:u w:val="none"/>
              </w:rPr>
              <w:t xml:space="preserve"> (3cr)</w:t>
            </w:r>
          </w:p>
          <w:p w14:paraId="204E7348" w14:textId="032C4EF6" w:rsidR="006A68B8" w:rsidRDefault="006A68B8" w:rsidP="00E86BF3">
            <w:pPr>
              <w:spacing w:after="0"/>
            </w:pPr>
          </w:p>
        </w:tc>
        <w:tc>
          <w:tcPr>
            <w:tcW w:w="671" w:type="pct"/>
          </w:tcPr>
          <w:p w14:paraId="7CA9526A" w14:textId="77777777" w:rsidR="00D421C1" w:rsidRDefault="00D421C1" w:rsidP="00E86BF3">
            <w:pPr>
              <w:spacing w:after="0"/>
            </w:pPr>
          </w:p>
        </w:tc>
        <w:tc>
          <w:tcPr>
            <w:tcW w:w="712" w:type="pct"/>
          </w:tcPr>
          <w:p w14:paraId="06CBB4BB" w14:textId="77777777" w:rsidR="00D421C1" w:rsidRDefault="00D421C1" w:rsidP="00E86BF3">
            <w:pPr>
              <w:spacing w:after="0"/>
            </w:pPr>
          </w:p>
        </w:tc>
      </w:tr>
      <w:tr w:rsidR="00FE1C22" w14:paraId="2474273A" w14:textId="77777777" w:rsidTr="00597CC6">
        <w:trPr>
          <w:cantSplit/>
        </w:trPr>
        <w:tc>
          <w:tcPr>
            <w:tcW w:w="3617" w:type="pct"/>
          </w:tcPr>
          <w:p w14:paraId="353CF781" w14:textId="442106BA" w:rsidR="00403CB1" w:rsidRDefault="00A3456F" w:rsidP="00E86BF3">
            <w:pPr>
              <w:spacing w:after="0"/>
            </w:pPr>
            <w:hyperlink r:id="rId12" w:tooltip="Text-Based Humanities" w:history="1">
              <w:r w:rsidR="00403CB1" w:rsidRPr="00CA2DEE">
                <w:rPr>
                  <w:rStyle w:val="Hyperlink"/>
                  <w:color w:val="0000FF"/>
                </w:rPr>
                <w:t>Text-Based Humanities</w:t>
              </w:r>
            </w:hyperlink>
            <w:r w:rsidR="00403CB1">
              <w:t xml:space="preserve"> </w:t>
            </w:r>
            <w:r w:rsidR="00EA6BBF">
              <w:t>(4cr)</w:t>
            </w:r>
          </w:p>
          <w:p w14:paraId="0B7F87D1" w14:textId="64A1A116" w:rsidR="006A68B8" w:rsidRDefault="006A68B8" w:rsidP="00E86BF3">
            <w:pPr>
              <w:spacing w:after="0"/>
            </w:pPr>
          </w:p>
        </w:tc>
        <w:tc>
          <w:tcPr>
            <w:tcW w:w="671" w:type="pct"/>
          </w:tcPr>
          <w:p w14:paraId="368A24A2" w14:textId="77777777" w:rsidR="00D421C1" w:rsidRDefault="00D421C1" w:rsidP="00E86BF3">
            <w:pPr>
              <w:spacing w:after="0"/>
            </w:pPr>
          </w:p>
        </w:tc>
        <w:tc>
          <w:tcPr>
            <w:tcW w:w="712" w:type="pct"/>
          </w:tcPr>
          <w:p w14:paraId="6CAC2E2B" w14:textId="77777777" w:rsidR="00D421C1" w:rsidRDefault="00D421C1" w:rsidP="00E86BF3">
            <w:pPr>
              <w:spacing w:after="0"/>
            </w:pPr>
          </w:p>
        </w:tc>
      </w:tr>
      <w:tr w:rsidR="00FE1C22" w14:paraId="19544C37" w14:textId="77777777" w:rsidTr="00597CC6">
        <w:trPr>
          <w:cantSplit/>
        </w:trPr>
        <w:tc>
          <w:tcPr>
            <w:tcW w:w="3617" w:type="pct"/>
          </w:tcPr>
          <w:p w14:paraId="5475551B" w14:textId="0F5BB056" w:rsidR="00403CB1" w:rsidRDefault="00A3456F" w:rsidP="00E86BF3">
            <w:pPr>
              <w:spacing w:after="0"/>
            </w:pPr>
            <w:hyperlink r:id="rId13" w:tooltip="Natural Science" w:history="1">
              <w:r w:rsidR="00403CB1" w:rsidRPr="00C03DBC">
                <w:rPr>
                  <w:rStyle w:val="Hyperlink"/>
                  <w:color w:val="0000FF"/>
                </w:rPr>
                <w:t>Natural Science</w:t>
              </w:r>
            </w:hyperlink>
            <w:r w:rsidR="00403CB1">
              <w:t xml:space="preserve"> </w:t>
            </w:r>
            <w:r w:rsidR="00EA6BBF">
              <w:t>(4cr)</w:t>
            </w:r>
          </w:p>
          <w:p w14:paraId="17119C70" w14:textId="6A76E143" w:rsidR="006A68B8" w:rsidRDefault="006A68B8" w:rsidP="00E86BF3">
            <w:pPr>
              <w:spacing w:after="0"/>
            </w:pPr>
          </w:p>
        </w:tc>
        <w:tc>
          <w:tcPr>
            <w:tcW w:w="671" w:type="pct"/>
          </w:tcPr>
          <w:p w14:paraId="19AB294A" w14:textId="2CEC6704" w:rsidR="00D421C1" w:rsidRDefault="00D421C1" w:rsidP="00E86BF3">
            <w:pPr>
              <w:spacing w:after="0"/>
            </w:pPr>
          </w:p>
        </w:tc>
        <w:tc>
          <w:tcPr>
            <w:tcW w:w="712" w:type="pct"/>
          </w:tcPr>
          <w:p w14:paraId="565BC2FD" w14:textId="77777777" w:rsidR="00D421C1" w:rsidRDefault="00D421C1" w:rsidP="00E86BF3">
            <w:pPr>
              <w:spacing w:after="0"/>
            </w:pPr>
          </w:p>
        </w:tc>
      </w:tr>
    </w:tbl>
    <w:p w14:paraId="0B9B4596" w14:textId="77777777" w:rsidR="00752C28" w:rsidRPr="00BF7739" w:rsidRDefault="00752C28" w:rsidP="00E86BF3">
      <w:pPr>
        <w:spacing w:after="0"/>
        <w:rPr>
          <w:sz w:val="20"/>
          <w:szCs w:val="20"/>
        </w:rPr>
      </w:pPr>
    </w:p>
    <w:p w14:paraId="77D6CB25" w14:textId="0C49BC4F" w:rsidR="00BF7739" w:rsidRDefault="005B7033" w:rsidP="00E86BF3">
      <w:pPr>
        <w:pStyle w:val="Heading2"/>
        <w:spacing w:before="0"/>
      </w:pPr>
      <w:r>
        <w:t>History</w:t>
      </w:r>
      <w:r w:rsidR="00BF7739">
        <w:t xml:space="preserve"> Requirements (</w:t>
      </w:r>
      <w:r>
        <w:t>48</w:t>
      </w:r>
      <w:r w:rsidR="00BF7739">
        <w:t xml:space="preserve"> Credits)</w:t>
      </w:r>
    </w:p>
    <w:p w14:paraId="063C4C72" w14:textId="3798901F" w:rsidR="00BF7739" w:rsidRPr="00752C28" w:rsidRDefault="005B7033" w:rsidP="00E86BF3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History</w:t>
      </w:r>
      <w:r w:rsidR="00BF7739">
        <w:rPr>
          <w:sz w:val="24"/>
          <w:szCs w:val="28"/>
        </w:rPr>
        <w:t xml:space="preserve"> Core</w:t>
      </w:r>
      <w:r w:rsidR="00BF7739" w:rsidRPr="00752C28">
        <w:rPr>
          <w:sz w:val="24"/>
          <w:szCs w:val="28"/>
        </w:rPr>
        <w:t xml:space="preserve"> Requirement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BF7739" w:rsidRPr="00D421C1" w14:paraId="3B16238A" w14:textId="77777777" w:rsidTr="00003F04">
        <w:trPr>
          <w:cantSplit/>
          <w:tblHeader/>
        </w:trPr>
        <w:tc>
          <w:tcPr>
            <w:tcW w:w="3617" w:type="pct"/>
            <w:shd w:val="clear" w:color="auto" w:fill="D0CECE" w:themeFill="background2" w:themeFillShade="E6"/>
          </w:tcPr>
          <w:p w14:paraId="524D6A95" w14:textId="65F999AC" w:rsidR="00BF7739" w:rsidRPr="00D421C1" w:rsidRDefault="005B7033" w:rsidP="00E86BF3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History</w:t>
            </w:r>
            <w:r w:rsidR="00BF7739">
              <w:rPr>
                <w:b/>
                <w:bCs/>
              </w:rPr>
              <w:t xml:space="preserve"> Core Requirements</w:t>
            </w:r>
          </w:p>
        </w:tc>
        <w:tc>
          <w:tcPr>
            <w:tcW w:w="671" w:type="pct"/>
            <w:shd w:val="clear" w:color="auto" w:fill="D0CECE" w:themeFill="background2" w:themeFillShade="E6"/>
          </w:tcPr>
          <w:p w14:paraId="7EFEC6AB" w14:textId="77777777" w:rsidR="00BF7739" w:rsidRPr="00D421C1" w:rsidRDefault="00BF7739" w:rsidP="00E86BF3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0CECE" w:themeFill="background2" w:themeFillShade="E6"/>
          </w:tcPr>
          <w:p w14:paraId="0F188795" w14:textId="77777777" w:rsidR="00BF7739" w:rsidRPr="00D421C1" w:rsidRDefault="00BF7739" w:rsidP="00E86BF3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BF7739" w:rsidRPr="00597CC6" w14:paraId="3116135C" w14:textId="77777777" w:rsidTr="00003F04">
        <w:trPr>
          <w:cantSplit/>
        </w:trPr>
        <w:tc>
          <w:tcPr>
            <w:tcW w:w="3617" w:type="pct"/>
          </w:tcPr>
          <w:p w14:paraId="796D9F97" w14:textId="77777777" w:rsidR="00BF7739" w:rsidRDefault="005B7033" w:rsidP="00E86BF3">
            <w:pPr>
              <w:tabs>
                <w:tab w:val="left" w:pos="2340"/>
              </w:tabs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HIS 201 (4cr) – The Historians Craft</w:t>
            </w:r>
          </w:p>
          <w:p w14:paraId="48B412DD" w14:textId="189FE112" w:rsidR="005B7033" w:rsidRPr="006A68B8" w:rsidRDefault="005B7033" w:rsidP="00E86BF3">
            <w:pPr>
              <w:tabs>
                <w:tab w:val="left" w:pos="2340"/>
              </w:tabs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3F447E74" w14:textId="77777777" w:rsidR="00BF7739" w:rsidRPr="006A68B8" w:rsidRDefault="00BF7739" w:rsidP="00E86BF3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41B3FDA2" w14:textId="77777777" w:rsidR="00BF7739" w:rsidRPr="006A68B8" w:rsidRDefault="00BF7739" w:rsidP="00E86BF3">
            <w:pPr>
              <w:spacing w:after="0"/>
              <w:rPr>
                <w:rFonts w:cstheme="minorHAnsi"/>
              </w:rPr>
            </w:pPr>
          </w:p>
        </w:tc>
      </w:tr>
      <w:tr w:rsidR="00BF7739" w:rsidRPr="00597CC6" w14:paraId="00B6A0CE" w14:textId="77777777" w:rsidTr="00003F04">
        <w:trPr>
          <w:cantSplit/>
        </w:trPr>
        <w:tc>
          <w:tcPr>
            <w:tcW w:w="3617" w:type="pct"/>
          </w:tcPr>
          <w:p w14:paraId="76E97E1E" w14:textId="77777777" w:rsidR="00BF7739" w:rsidRDefault="005B7033" w:rsidP="00E86BF3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HIS 400 (4cr) – History Capstone Research Seminar</w:t>
            </w:r>
          </w:p>
          <w:p w14:paraId="66D431BD" w14:textId="2ED68440" w:rsidR="005B7033" w:rsidRPr="005B7033" w:rsidRDefault="005B7033" w:rsidP="00E86BF3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HIS 201 and one HIS course numbered 300 or higher</w:t>
            </w:r>
          </w:p>
        </w:tc>
        <w:tc>
          <w:tcPr>
            <w:tcW w:w="671" w:type="pct"/>
          </w:tcPr>
          <w:p w14:paraId="75851E36" w14:textId="77777777" w:rsidR="00BF7739" w:rsidRPr="006A68B8" w:rsidRDefault="00BF7739" w:rsidP="00E86BF3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0EE4F5CE" w14:textId="77777777" w:rsidR="00BF7739" w:rsidRPr="006A68B8" w:rsidRDefault="00BF7739" w:rsidP="00E86BF3">
            <w:pPr>
              <w:spacing w:after="0"/>
              <w:rPr>
                <w:rFonts w:cstheme="minorHAnsi"/>
              </w:rPr>
            </w:pPr>
          </w:p>
        </w:tc>
      </w:tr>
    </w:tbl>
    <w:p w14:paraId="17A91D3C" w14:textId="77777777" w:rsidR="00BF7739" w:rsidRDefault="00BF7739" w:rsidP="00E86BF3">
      <w:pPr>
        <w:spacing w:after="0"/>
      </w:pPr>
    </w:p>
    <w:p w14:paraId="671AF10D" w14:textId="1A9A564C" w:rsidR="005B7033" w:rsidRPr="00752C28" w:rsidRDefault="005B7033" w:rsidP="00E86BF3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History Survey</w:t>
      </w:r>
      <w:r w:rsidRPr="00752C28">
        <w:rPr>
          <w:sz w:val="24"/>
          <w:szCs w:val="28"/>
        </w:rPr>
        <w:t xml:space="preserve"> Requirement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5B7033" w:rsidRPr="00D421C1" w14:paraId="7A08BAB6" w14:textId="77777777" w:rsidTr="00003F04">
        <w:trPr>
          <w:cantSplit/>
          <w:tblHeader/>
        </w:trPr>
        <w:tc>
          <w:tcPr>
            <w:tcW w:w="3617" w:type="pct"/>
            <w:shd w:val="clear" w:color="auto" w:fill="D0CECE" w:themeFill="background2" w:themeFillShade="E6"/>
          </w:tcPr>
          <w:p w14:paraId="507B3A1E" w14:textId="77777777" w:rsidR="005B7033" w:rsidRDefault="005B7033" w:rsidP="00E86BF3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History Survey Requirements</w:t>
            </w:r>
          </w:p>
          <w:p w14:paraId="61522E68" w14:textId="402EBD40" w:rsidR="005B7033" w:rsidRDefault="005B7033" w:rsidP="00E86BF3">
            <w:pPr>
              <w:spacing w:after="0"/>
            </w:pPr>
            <w:r>
              <w:t>Pick two of the following</w:t>
            </w:r>
            <w:r w:rsidR="000B70B2">
              <w:t xml:space="preserve"> (Can fulfill Spartan Studies Distribution Requirement</w:t>
            </w:r>
            <w:r w:rsidR="00020430">
              <w:t>)</w:t>
            </w:r>
            <w:r>
              <w:t>:</w:t>
            </w:r>
          </w:p>
          <w:p w14:paraId="28CB26D2" w14:textId="32410D93" w:rsidR="005B7033" w:rsidRPr="005B7033" w:rsidRDefault="005B7033" w:rsidP="00E86BF3">
            <w:pPr>
              <w:pStyle w:val="ListParagraph"/>
              <w:numPr>
                <w:ilvl w:val="0"/>
                <w:numId w:val="4"/>
              </w:numPr>
              <w:rPr>
                <w:sz w:val="24"/>
                <w:szCs w:val="24"/>
              </w:rPr>
            </w:pPr>
            <w:r w:rsidRPr="005B7033">
              <w:rPr>
                <w:sz w:val="24"/>
                <w:szCs w:val="24"/>
              </w:rPr>
              <w:t>HIS 102 – World History to 1500</w:t>
            </w:r>
          </w:p>
          <w:p w14:paraId="149D145E" w14:textId="53528881" w:rsidR="005B7033" w:rsidRPr="005B7033" w:rsidRDefault="005B7033" w:rsidP="00E86BF3">
            <w:pPr>
              <w:pStyle w:val="ListParagraph"/>
              <w:numPr>
                <w:ilvl w:val="0"/>
                <w:numId w:val="4"/>
              </w:numPr>
              <w:rPr>
                <w:sz w:val="24"/>
                <w:szCs w:val="24"/>
              </w:rPr>
            </w:pPr>
            <w:r w:rsidRPr="005B7033">
              <w:rPr>
                <w:sz w:val="24"/>
                <w:szCs w:val="24"/>
              </w:rPr>
              <w:t>HIS 103 – World History from 1500 to the Present</w:t>
            </w:r>
          </w:p>
          <w:p w14:paraId="692317F6" w14:textId="106277BC" w:rsidR="005B7033" w:rsidRPr="005B7033" w:rsidRDefault="005B7033" w:rsidP="00E86BF3">
            <w:pPr>
              <w:pStyle w:val="ListParagraph"/>
              <w:numPr>
                <w:ilvl w:val="0"/>
                <w:numId w:val="4"/>
              </w:numPr>
              <w:rPr>
                <w:sz w:val="24"/>
                <w:szCs w:val="24"/>
              </w:rPr>
            </w:pPr>
            <w:r w:rsidRPr="005B7033">
              <w:rPr>
                <w:sz w:val="24"/>
                <w:szCs w:val="24"/>
              </w:rPr>
              <w:t>HIS 122 – The United States to 1877</w:t>
            </w:r>
          </w:p>
          <w:p w14:paraId="0F9E7CC8" w14:textId="65B1C849" w:rsidR="005B7033" w:rsidRPr="005B7033" w:rsidRDefault="005B7033" w:rsidP="00E86BF3">
            <w:pPr>
              <w:pStyle w:val="ListParagraph"/>
              <w:numPr>
                <w:ilvl w:val="0"/>
                <w:numId w:val="4"/>
              </w:numPr>
            </w:pPr>
            <w:r w:rsidRPr="005B7033">
              <w:rPr>
                <w:sz w:val="24"/>
                <w:szCs w:val="24"/>
              </w:rPr>
              <w:t>HIS 123 – The United States Since 1877</w:t>
            </w:r>
          </w:p>
        </w:tc>
        <w:tc>
          <w:tcPr>
            <w:tcW w:w="671" w:type="pct"/>
            <w:shd w:val="clear" w:color="auto" w:fill="D0CECE" w:themeFill="background2" w:themeFillShade="E6"/>
          </w:tcPr>
          <w:p w14:paraId="4E25BE33" w14:textId="77777777" w:rsidR="005B7033" w:rsidRPr="00D421C1" w:rsidRDefault="005B7033" w:rsidP="00E86BF3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0CECE" w:themeFill="background2" w:themeFillShade="E6"/>
          </w:tcPr>
          <w:p w14:paraId="18FE978D" w14:textId="77777777" w:rsidR="005B7033" w:rsidRPr="00D421C1" w:rsidRDefault="005B7033" w:rsidP="00E86BF3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5B7033" w:rsidRPr="00597CC6" w14:paraId="2D1CCD2C" w14:textId="77777777" w:rsidTr="00003F04">
        <w:trPr>
          <w:cantSplit/>
        </w:trPr>
        <w:tc>
          <w:tcPr>
            <w:tcW w:w="3617" w:type="pct"/>
          </w:tcPr>
          <w:p w14:paraId="3BEFC4B0" w14:textId="1C282202" w:rsidR="005B7033" w:rsidRDefault="005B7033" w:rsidP="00E86BF3">
            <w:pPr>
              <w:tabs>
                <w:tab w:val="left" w:pos="2340"/>
              </w:tabs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Survey Course (4cr)</w:t>
            </w:r>
          </w:p>
          <w:p w14:paraId="7859756B" w14:textId="77777777" w:rsidR="005B7033" w:rsidRPr="006A68B8" w:rsidRDefault="005B7033" w:rsidP="00E86BF3">
            <w:pPr>
              <w:tabs>
                <w:tab w:val="left" w:pos="2340"/>
              </w:tabs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1AFA6FC7" w14:textId="77777777" w:rsidR="005B7033" w:rsidRPr="006A68B8" w:rsidRDefault="005B7033" w:rsidP="00E86BF3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149ED9F8" w14:textId="77777777" w:rsidR="005B7033" w:rsidRPr="006A68B8" w:rsidRDefault="005B7033" w:rsidP="00E86BF3">
            <w:pPr>
              <w:spacing w:after="0"/>
              <w:rPr>
                <w:rFonts w:cstheme="minorHAnsi"/>
              </w:rPr>
            </w:pPr>
          </w:p>
        </w:tc>
      </w:tr>
      <w:tr w:rsidR="005B7033" w:rsidRPr="00597CC6" w14:paraId="0B1E25D4" w14:textId="77777777" w:rsidTr="00003F04">
        <w:trPr>
          <w:cantSplit/>
        </w:trPr>
        <w:tc>
          <w:tcPr>
            <w:tcW w:w="3617" w:type="pct"/>
          </w:tcPr>
          <w:p w14:paraId="0B0F4493" w14:textId="608BBB90" w:rsidR="005B7033" w:rsidRDefault="005B7033" w:rsidP="00E86BF3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Survey Course (4cr)</w:t>
            </w:r>
          </w:p>
          <w:p w14:paraId="71C562B0" w14:textId="27734D4A" w:rsidR="005B7033" w:rsidRPr="005B7033" w:rsidRDefault="005B7033" w:rsidP="00E86BF3">
            <w:pPr>
              <w:spacing w:after="0"/>
              <w:rPr>
                <w:rFonts w:cstheme="minorHAnsi"/>
                <w:i/>
                <w:iCs/>
              </w:rPr>
            </w:pPr>
          </w:p>
        </w:tc>
        <w:tc>
          <w:tcPr>
            <w:tcW w:w="671" w:type="pct"/>
          </w:tcPr>
          <w:p w14:paraId="3C68006F" w14:textId="77777777" w:rsidR="005B7033" w:rsidRPr="006A68B8" w:rsidRDefault="005B7033" w:rsidP="00E86BF3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7CE57DF5" w14:textId="77777777" w:rsidR="005B7033" w:rsidRPr="006A68B8" w:rsidRDefault="005B7033" w:rsidP="00E86BF3">
            <w:pPr>
              <w:spacing w:after="0"/>
              <w:rPr>
                <w:rFonts w:cstheme="minorHAnsi"/>
              </w:rPr>
            </w:pPr>
          </w:p>
        </w:tc>
      </w:tr>
    </w:tbl>
    <w:p w14:paraId="50951E77" w14:textId="77777777" w:rsidR="005B7033" w:rsidRDefault="005B7033" w:rsidP="00E86BF3">
      <w:pPr>
        <w:spacing w:after="0"/>
      </w:pPr>
    </w:p>
    <w:p w14:paraId="0607597D" w14:textId="69714F59" w:rsidR="00D9682A" w:rsidRPr="00752C28" w:rsidRDefault="00D9682A" w:rsidP="00E86BF3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 xml:space="preserve">History Upper-Level </w:t>
      </w:r>
      <w:r w:rsidRPr="00752C28">
        <w:rPr>
          <w:sz w:val="24"/>
          <w:szCs w:val="28"/>
        </w:rPr>
        <w:t>Requirements</w:t>
      </w:r>
    </w:p>
    <w:tbl>
      <w:tblPr>
        <w:tblStyle w:val="TableGrid"/>
        <w:tblW w:w="5000" w:type="pct"/>
        <w:shd w:val="clear" w:color="auto" w:fill="FFFFFF" w:themeFill="background1"/>
        <w:tblLook w:val="04A0" w:firstRow="1" w:lastRow="0" w:firstColumn="1" w:lastColumn="0" w:noHBand="0" w:noVBand="1"/>
        <w:tblCaption w:val=" Distribution Requirement "/>
      </w:tblPr>
      <w:tblGrid>
        <w:gridCol w:w="10790"/>
      </w:tblGrid>
      <w:tr w:rsidR="00D9682A" w:rsidRPr="00D421C1" w14:paraId="3E95F201" w14:textId="77777777" w:rsidTr="00D9682A">
        <w:trPr>
          <w:cantSplit/>
          <w:tblHeader/>
        </w:trPr>
        <w:tc>
          <w:tcPr>
            <w:tcW w:w="5000" w:type="pct"/>
            <w:shd w:val="clear" w:color="auto" w:fill="D0CECE" w:themeFill="background2" w:themeFillShade="E6"/>
          </w:tcPr>
          <w:p w14:paraId="3559516F" w14:textId="55E35184" w:rsidR="00D9682A" w:rsidRPr="00D9682A" w:rsidRDefault="00D9682A" w:rsidP="00E86BF3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History </w:t>
            </w:r>
            <w:r w:rsidR="00E86BF3">
              <w:rPr>
                <w:b/>
                <w:bCs/>
              </w:rPr>
              <w:t>Upper-Level</w:t>
            </w:r>
            <w:r>
              <w:rPr>
                <w:b/>
                <w:bCs/>
              </w:rPr>
              <w:t xml:space="preserve"> Requirements</w:t>
            </w:r>
          </w:p>
        </w:tc>
      </w:tr>
      <w:tr w:rsidR="00D9682A" w:rsidRPr="00D421C1" w14:paraId="26E19511" w14:textId="77777777" w:rsidTr="00D9682A">
        <w:trPr>
          <w:cantSplit/>
          <w:tblHeader/>
        </w:trPr>
        <w:tc>
          <w:tcPr>
            <w:tcW w:w="5000" w:type="pct"/>
            <w:shd w:val="clear" w:color="auto" w:fill="FFFFFF" w:themeFill="background1"/>
          </w:tcPr>
          <w:p w14:paraId="207E431E" w14:textId="3A2A9147" w:rsidR="00D9682A" w:rsidRDefault="00D9682A" w:rsidP="00E86BF3">
            <w:pPr>
              <w:spacing w:after="0"/>
              <w:rPr>
                <w:b/>
                <w:bCs/>
              </w:rPr>
            </w:pPr>
            <w:r w:rsidRPr="00D9682A">
              <w:t xml:space="preserve">Students </w:t>
            </w:r>
            <w:r w:rsidRPr="00D9682A">
              <w:rPr>
                <w:b/>
                <w:bCs/>
              </w:rPr>
              <w:t>must take at</w:t>
            </w:r>
            <w:r w:rsidRPr="00D9682A">
              <w:t xml:space="preserve"> </w:t>
            </w:r>
            <w:r w:rsidRPr="00D9682A">
              <w:rPr>
                <w:b/>
                <w:bCs/>
              </w:rPr>
              <w:t>least 16 credits in courses numbered 300 or above</w:t>
            </w:r>
            <w:r w:rsidRPr="00D9682A">
              <w:t>, including courses taken in fulfillment of the History Core</w:t>
            </w:r>
            <w:r>
              <w:t xml:space="preserve"> and Concentration requirements</w:t>
            </w:r>
            <w:r w:rsidRPr="00D9682A">
              <w:t>.</w:t>
            </w:r>
          </w:p>
        </w:tc>
      </w:tr>
    </w:tbl>
    <w:p w14:paraId="2F23A896" w14:textId="08473E49" w:rsidR="000B70B2" w:rsidRDefault="000B70B2" w:rsidP="00E86BF3">
      <w:pPr>
        <w:spacing w:after="0"/>
      </w:pPr>
    </w:p>
    <w:p w14:paraId="302D3D41" w14:textId="77777777" w:rsidR="000B70B2" w:rsidRDefault="000B70B2">
      <w:pPr>
        <w:spacing w:after="0"/>
      </w:pPr>
      <w:r>
        <w:br w:type="page"/>
      </w:r>
    </w:p>
    <w:p w14:paraId="4DD34CC8" w14:textId="436E33AD" w:rsidR="00BF7739" w:rsidRDefault="005B7033" w:rsidP="00E86BF3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lastRenderedPageBreak/>
        <w:t>American History &amp; Law</w:t>
      </w:r>
      <w:r w:rsidR="00D9682A">
        <w:rPr>
          <w:sz w:val="24"/>
          <w:szCs w:val="28"/>
        </w:rPr>
        <w:t xml:space="preserve"> Concentration</w:t>
      </w:r>
      <w:r w:rsidR="00BF7739" w:rsidRPr="00752C28">
        <w:rPr>
          <w:sz w:val="24"/>
          <w:szCs w:val="28"/>
        </w:rPr>
        <w:t xml:space="preserve"> Requirements</w:t>
      </w:r>
    </w:p>
    <w:p w14:paraId="41888056" w14:textId="0FABD462" w:rsidR="005B7033" w:rsidRPr="006E5BBA" w:rsidRDefault="005B7033" w:rsidP="00E86BF3">
      <w:pPr>
        <w:spacing w:after="0"/>
      </w:pPr>
      <w:r w:rsidRPr="006E5BBA">
        <w:t>This concentration prepares students to meet the standard History Program Objectives and to provide traditional historical preparation for Law School combined with the study of contemporary legal practice.</w:t>
      </w:r>
    </w:p>
    <w:p w14:paraId="73B5E145" w14:textId="74811B40" w:rsidR="00E86BF3" w:rsidRDefault="00E86BF3" w:rsidP="00E86BF3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American History Elective</w:t>
      </w:r>
      <w:r w:rsidRPr="00752C28">
        <w:rPr>
          <w:sz w:val="24"/>
          <w:szCs w:val="28"/>
        </w:rPr>
        <w:t xml:space="preserve"> Requirement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BF7739" w:rsidRPr="00D421C1" w14:paraId="44F2DDB3" w14:textId="77777777" w:rsidTr="00003F04">
        <w:trPr>
          <w:cantSplit/>
          <w:tblHeader/>
        </w:trPr>
        <w:tc>
          <w:tcPr>
            <w:tcW w:w="3617" w:type="pct"/>
            <w:shd w:val="clear" w:color="auto" w:fill="D0CECE" w:themeFill="background2" w:themeFillShade="E6"/>
          </w:tcPr>
          <w:p w14:paraId="3148493F" w14:textId="22A1CF7A" w:rsidR="00BF7739" w:rsidRDefault="005B7033" w:rsidP="00E86BF3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American History Elective </w:t>
            </w:r>
            <w:r w:rsidR="00BF7739">
              <w:rPr>
                <w:b/>
                <w:bCs/>
              </w:rPr>
              <w:t>Requirements</w:t>
            </w:r>
            <w:r w:rsidR="00365F34">
              <w:rPr>
                <w:b/>
                <w:bCs/>
              </w:rPr>
              <w:t xml:space="preserve"> (12 credits)</w:t>
            </w:r>
          </w:p>
          <w:p w14:paraId="4DABD3E7" w14:textId="60010D07" w:rsidR="00E86BF3" w:rsidRDefault="00E86BF3" w:rsidP="00E86BF3">
            <w:pPr>
              <w:spacing w:after="0"/>
            </w:pPr>
            <w:r>
              <w:t xml:space="preserve">Choose three (3) courses from the </w:t>
            </w:r>
            <w:hyperlink r:id="rId14" w:tooltip="American History Elective options" w:history="1">
              <w:r w:rsidRPr="00911422">
                <w:rPr>
                  <w:rStyle w:val="Hyperlink"/>
                  <w:color w:val="0000FF"/>
                </w:rPr>
                <w:t>American History Elective options</w:t>
              </w:r>
            </w:hyperlink>
            <w:r>
              <w:t>.</w:t>
            </w:r>
          </w:p>
          <w:p w14:paraId="20DD26D5" w14:textId="53ED1132" w:rsidR="006E5BBA" w:rsidRPr="00E86BF3" w:rsidRDefault="006E5BBA" w:rsidP="00E86BF3">
            <w:pPr>
              <w:spacing w:after="0"/>
            </w:pPr>
            <w:r w:rsidRPr="38795B40">
              <w:rPr>
                <w:rFonts w:ascii="Times New Roman" w:hAnsi="Times New Roman"/>
                <w:i/>
                <w:iCs/>
              </w:rPr>
              <w:t>Prerequisites will depend on the courses chosen to fulfill this requirement.</w:t>
            </w:r>
          </w:p>
        </w:tc>
        <w:tc>
          <w:tcPr>
            <w:tcW w:w="671" w:type="pct"/>
            <w:shd w:val="clear" w:color="auto" w:fill="D0CECE" w:themeFill="background2" w:themeFillShade="E6"/>
          </w:tcPr>
          <w:p w14:paraId="5F27710D" w14:textId="77777777" w:rsidR="00BF7739" w:rsidRPr="00D421C1" w:rsidRDefault="00BF7739" w:rsidP="00E86BF3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0CECE" w:themeFill="background2" w:themeFillShade="E6"/>
          </w:tcPr>
          <w:p w14:paraId="0728D7FE" w14:textId="77777777" w:rsidR="00BF7739" w:rsidRPr="00D421C1" w:rsidRDefault="00BF7739" w:rsidP="00E86BF3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BF7739" w:rsidRPr="00597CC6" w14:paraId="3EB18411" w14:textId="77777777" w:rsidTr="00003F04">
        <w:trPr>
          <w:cantSplit/>
        </w:trPr>
        <w:tc>
          <w:tcPr>
            <w:tcW w:w="3617" w:type="pct"/>
          </w:tcPr>
          <w:p w14:paraId="342FFF3C" w14:textId="3F898A01" w:rsidR="00BF7739" w:rsidRDefault="005B7033" w:rsidP="00E86BF3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American History Elective (4cr)</w:t>
            </w:r>
          </w:p>
          <w:p w14:paraId="305F6728" w14:textId="77777777" w:rsidR="00BF7739" w:rsidRPr="006A68B8" w:rsidRDefault="00BF7739" w:rsidP="00E86BF3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57053283" w14:textId="77777777" w:rsidR="00BF7739" w:rsidRPr="006A68B8" w:rsidRDefault="00BF7739" w:rsidP="00E86BF3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7D6FA247" w14:textId="77777777" w:rsidR="00BF7739" w:rsidRPr="006A68B8" w:rsidRDefault="00BF7739" w:rsidP="00E86BF3">
            <w:pPr>
              <w:spacing w:after="0"/>
              <w:rPr>
                <w:rFonts w:cstheme="minorHAnsi"/>
              </w:rPr>
            </w:pPr>
          </w:p>
        </w:tc>
      </w:tr>
      <w:tr w:rsidR="00BF7739" w:rsidRPr="00597CC6" w14:paraId="0AE4E960" w14:textId="77777777" w:rsidTr="00003F04">
        <w:trPr>
          <w:cantSplit/>
        </w:trPr>
        <w:tc>
          <w:tcPr>
            <w:tcW w:w="3617" w:type="pct"/>
          </w:tcPr>
          <w:p w14:paraId="0917E796" w14:textId="77777777" w:rsidR="005B7033" w:rsidRDefault="005B7033" w:rsidP="00E86BF3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American History Elective (4cr)</w:t>
            </w:r>
          </w:p>
          <w:p w14:paraId="79BE3E3B" w14:textId="77777777" w:rsidR="00BF7739" w:rsidRPr="006A68B8" w:rsidRDefault="00BF7739" w:rsidP="00E86BF3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12664A02" w14:textId="77777777" w:rsidR="00BF7739" w:rsidRPr="006A68B8" w:rsidRDefault="00BF7739" w:rsidP="00E86BF3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7931E9D8" w14:textId="77777777" w:rsidR="00BF7739" w:rsidRPr="006A68B8" w:rsidRDefault="00BF7739" w:rsidP="00E86BF3">
            <w:pPr>
              <w:spacing w:after="0"/>
              <w:rPr>
                <w:rFonts w:cstheme="minorHAnsi"/>
              </w:rPr>
            </w:pPr>
          </w:p>
        </w:tc>
      </w:tr>
      <w:tr w:rsidR="00BF7739" w:rsidRPr="00597CC6" w14:paraId="08C4EF15" w14:textId="77777777" w:rsidTr="00003F04">
        <w:trPr>
          <w:cantSplit/>
        </w:trPr>
        <w:tc>
          <w:tcPr>
            <w:tcW w:w="3617" w:type="pct"/>
          </w:tcPr>
          <w:p w14:paraId="751C2BEC" w14:textId="77777777" w:rsidR="005B7033" w:rsidRDefault="005B7033" w:rsidP="00E86BF3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American History Elective (4cr)</w:t>
            </w:r>
          </w:p>
          <w:p w14:paraId="5E233B4C" w14:textId="77777777" w:rsidR="00BF7739" w:rsidRPr="00673707" w:rsidRDefault="00BF7739" w:rsidP="00E86BF3">
            <w:pPr>
              <w:spacing w:after="0"/>
              <w:rPr>
                <w:rFonts w:cstheme="minorHAnsi"/>
                <w:i/>
                <w:iCs/>
              </w:rPr>
            </w:pPr>
          </w:p>
        </w:tc>
        <w:tc>
          <w:tcPr>
            <w:tcW w:w="671" w:type="pct"/>
          </w:tcPr>
          <w:p w14:paraId="08A6B6CB" w14:textId="77777777" w:rsidR="00BF7739" w:rsidRPr="006A68B8" w:rsidRDefault="00BF7739" w:rsidP="00E86BF3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7EBF3799" w14:textId="77777777" w:rsidR="00BF7739" w:rsidRPr="006A68B8" w:rsidRDefault="00BF7739" w:rsidP="00E86BF3">
            <w:pPr>
              <w:spacing w:after="0"/>
              <w:rPr>
                <w:rFonts w:cstheme="minorHAnsi"/>
              </w:rPr>
            </w:pPr>
          </w:p>
        </w:tc>
      </w:tr>
    </w:tbl>
    <w:p w14:paraId="3D04EEA9" w14:textId="77777777" w:rsidR="00E86BF3" w:rsidRDefault="00E86BF3" w:rsidP="00E86BF3">
      <w:pPr>
        <w:spacing w:after="0"/>
      </w:pPr>
    </w:p>
    <w:p w14:paraId="29A2A30B" w14:textId="77E3DAA3" w:rsidR="00E86BF3" w:rsidRPr="00E86BF3" w:rsidRDefault="00E86BF3" w:rsidP="00E86BF3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Law Elective</w:t>
      </w:r>
      <w:r w:rsidRPr="00752C28">
        <w:rPr>
          <w:sz w:val="24"/>
          <w:szCs w:val="28"/>
        </w:rPr>
        <w:t xml:space="preserve"> Requirement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E86BF3" w:rsidRPr="00D421C1" w14:paraId="613871BB" w14:textId="77777777" w:rsidTr="00003F04">
        <w:trPr>
          <w:cantSplit/>
          <w:tblHeader/>
        </w:trPr>
        <w:tc>
          <w:tcPr>
            <w:tcW w:w="3617" w:type="pct"/>
            <w:shd w:val="clear" w:color="auto" w:fill="D0CECE" w:themeFill="background2" w:themeFillShade="E6"/>
          </w:tcPr>
          <w:p w14:paraId="593BA53B" w14:textId="2B3FD246" w:rsidR="00E86BF3" w:rsidRDefault="00E86BF3" w:rsidP="00003F04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Law Elective Requirements</w:t>
            </w:r>
            <w:r w:rsidR="00365F34">
              <w:rPr>
                <w:b/>
                <w:bCs/>
              </w:rPr>
              <w:t xml:space="preserve"> (16 credits)</w:t>
            </w:r>
          </w:p>
          <w:p w14:paraId="25A2347E" w14:textId="6728C372" w:rsidR="00E86BF3" w:rsidRDefault="00E86BF3" w:rsidP="00003F04">
            <w:pPr>
              <w:spacing w:after="0"/>
            </w:pPr>
            <w:r>
              <w:t xml:space="preserve">Choose four (4) courses from the </w:t>
            </w:r>
            <w:hyperlink r:id="rId15" w:tooltip="Law Elective options" w:history="1">
              <w:r w:rsidRPr="00911422">
                <w:rPr>
                  <w:rStyle w:val="Hyperlink"/>
                  <w:color w:val="0000FF"/>
                </w:rPr>
                <w:t>Law Elective options</w:t>
              </w:r>
            </w:hyperlink>
            <w:r>
              <w:t>.</w:t>
            </w:r>
          </w:p>
          <w:p w14:paraId="603EAC29" w14:textId="5AC486F6" w:rsidR="006E5BBA" w:rsidRPr="00E86BF3" w:rsidRDefault="006E5BBA" w:rsidP="00003F04">
            <w:pPr>
              <w:spacing w:after="0"/>
            </w:pPr>
            <w:r w:rsidRPr="38795B40">
              <w:rPr>
                <w:rFonts w:ascii="Times New Roman" w:hAnsi="Times New Roman"/>
                <w:i/>
                <w:iCs/>
              </w:rPr>
              <w:t>Prerequisites will depend on the courses chosen to fulfill this requirement.</w:t>
            </w:r>
          </w:p>
        </w:tc>
        <w:tc>
          <w:tcPr>
            <w:tcW w:w="671" w:type="pct"/>
            <w:shd w:val="clear" w:color="auto" w:fill="D0CECE" w:themeFill="background2" w:themeFillShade="E6"/>
          </w:tcPr>
          <w:p w14:paraId="5F5F9807" w14:textId="77777777" w:rsidR="00E86BF3" w:rsidRPr="00D421C1" w:rsidRDefault="00E86BF3" w:rsidP="00003F04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0CECE" w:themeFill="background2" w:themeFillShade="E6"/>
          </w:tcPr>
          <w:p w14:paraId="71583D66" w14:textId="77777777" w:rsidR="00E86BF3" w:rsidRPr="00D421C1" w:rsidRDefault="00E86BF3" w:rsidP="00003F04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E86BF3" w:rsidRPr="00597CC6" w14:paraId="42965FC3" w14:textId="77777777" w:rsidTr="00003F04">
        <w:trPr>
          <w:cantSplit/>
        </w:trPr>
        <w:tc>
          <w:tcPr>
            <w:tcW w:w="3617" w:type="pct"/>
          </w:tcPr>
          <w:p w14:paraId="4D70008E" w14:textId="16861E44" w:rsidR="00E86BF3" w:rsidRDefault="00E86BF3" w:rsidP="00003F04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Law Elective (4cr)</w:t>
            </w:r>
          </w:p>
          <w:p w14:paraId="5CD21775" w14:textId="77777777" w:rsidR="00E86BF3" w:rsidRPr="006A68B8" w:rsidRDefault="00E86BF3" w:rsidP="00003F04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02DAD579" w14:textId="77777777" w:rsidR="00E86BF3" w:rsidRPr="006A68B8" w:rsidRDefault="00E86BF3" w:rsidP="00003F04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203C4100" w14:textId="77777777" w:rsidR="00E86BF3" w:rsidRPr="006A68B8" w:rsidRDefault="00E86BF3" w:rsidP="00003F04">
            <w:pPr>
              <w:spacing w:after="0"/>
              <w:rPr>
                <w:rFonts w:cstheme="minorHAnsi"/>
              </w:rPr>
            </w:pPr>
          </w:p>
        </w:tc>
      </w:tr>
      <w:tr w:rsidR="00E86BF3" w:rsidRPr="00597CC6" w14:paraId="36E9A54C" w14:textId="77777777" w:rsidTr="00003F04">
        <w:trPr>
          <w:cantSplit/>
        </w:trPr>
        <w:tc>
          <w:tcPr>
            <w:tcW w:w="3617" w:type="pct"/>
          </w:tcPr>
          <w:p w14:paraId="6CE9CCCE" w14:textId="77777777" w:rsidR="00E86BF3" w:rsidRDefault="00E86BF3" w:rsidP="00E86BF3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Law Elective (4cr)</w:t>
            </w:r>
          </w:p>
          <w:p w14:paraId="67D8A8A7" w14:textId="77777777" w:rsidR="00E86BF3" w:rsidRPr="006A68B8" w:rsidRDefault="00E86BF3" w:rsidP="00003F04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7DCB03C7" w14:textId="77777777" w:rsidR="00E86BF3" w:rsidRPr="006A68B8" w:rsidRDefault="00E86BF3" w:rsidP="00003F04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705CE5D2" w14:textId="77777777" w:rsidR="00E86BF3" w:rsidRPr="006A68B8" w:rsidRDefault="00E86BF3" w:rsidP="00003F04">
            <w:pPr>
              <w:spacing w:after="0"/>
              <w:rPr>
                <w:rFonts w:cstheme="minorHAnsi"/>
              </w:rPr>
            </w:pPr>
          </w:p>
        </w:tc>
      </w:tr>
      <w:tr w:rsidR="00E86BF3" w:rsidRPr="00597CC6" w14:paraId="2E0C9B43" w14:textId="77777777" w:rsidTr="00003F04">
        <w:trPr>
          <w:cantSplit/>
        </w:trPr>
        <w:tc>
          <w:tcPr>
            <w:tcW w:w="3617" w:type="pct"/>
          </w:tcPr>
          <w:p w14:paraId="6062F2AF" w14:textId="77777777" w:rsidR="00E86BF3" w:rsidRDefault="00E86BF3" w:rsidP="00E86BF3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Law Elective (4cr)</w:t>
            </w:r>
          </w:p>
          <w:p w14:paraId="410A5CCC" w14:textId="77777777" w:rsidR="00E86BF3" w:rsidRPr="00673707" w:rsidRDefault="00E86BF3" w:rsidP="00003F04">
            <w:pPr>
              <w:spacing w:after="0"/>
              <w:rPr>
                <w:rFonts w:cstheme="minorHAnsi"/>
                <w:i/>
                <w:iCs/>
              </w:rPr>
            </w:pPr>
          </w:p>
        </w:tc>
        <w:tc>
          <w:tcPr>
            <w:tcW w:w="671" w:type="pct"/>
          </w:tcPr>
          <w:p w14:paraId="4596D999" w14:textId="77777777" w:rsidR="00E86BF3" w:rsidRPr="006A68B8" w:rsidRDefault="00E86BF3" w:rsidP="00003F04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4726941B" w14:textId="77777777" w:rsidR="00E86BF3" w:rsidRPr="006A68B8" w:rsidRDefault="00E86BF3" w:rsidP="00003F04">
            <w:pPr>
              <w:spacing w:after="0"/>
              <w:rPr>
                <w:rFonts w:cstheme="minorHAnsi"/>
              </w:rPr>
            </w:pPr>
          </w:p>
        </w:tc>
      </w:tr>
      <w:tr w:rsidR="00E86BF3" w:rsidRPr="00597CC6" w14:paraId="154A3E50" w14:textId="77777777" w:rsidTr="00003F04">
        <w:trPr>
          <w:cantSplit/>
        </w:trPr>
        <w:tc>
          <w:tcPr>
            <w:tcW w:w="3617" w:type="pct"/>
          </w:tcPr>
          <w:p w14:paraId="5C4535F0" w14:textId="77777777" w:rsidR="00E86BF3" w:rsidRDefault="00E86BF3" w:rsidP="00E86BF3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Law Elective (4cr)</w:t>
            </w:r>
          </w:p>
          <w:p w14:paraId="58FCA252" w14:textId="77777777" w:rsidR="00E86BF3" w:rsidRDefault="00E86BF3" w:rsidP="00E86BF3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6EEBFD07" w14:textId="77777777" w:rsidR="00E86BF3" w:rsidRPr="006A68B8" w:rsidRDefault="00E86BF3" w:rsidP="00003F04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6E56DC31" w14:textId="77777777" w:rsidR="00E86BF3" w:rsidRPr="006A68B8" w:rsidRDefault="00E86BF3" w:rsidP="00003F04">
            <w:pPr>
              <w:spacing w:after="0"/>
              <w:rPr>
                <w:rFonts w:cstheme="minorHAnsi"/>
              </w:rPr>
            </w:pPr>
          </w:p>
        </w:tc>
      </w:tr>
    </w:tbl>
    <w:p w14:paraId="3F6DFB08" w14:textId="77777777" w:rsidR="00E86BF3" w:rsidRDefault="00E86BF3" w:rsidP="00E86BF3">
      <w:pPr>
        <w:spacing w:after="0"/>
      </w:pPr>
    </w:p>
    <w:p w14:paraId="581BD302" w14:textId="03D59B10" w:rsidR="008E2DEF" w:rsidRPr="00E86BF3" w:rsidRDefault="008E2DEF" w:rsidP="008E2DEF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HIS Major Elective</w:t>
      </w:r>
      <w:r w:rsidRPr="00752C28">
        <w:rPr>
          <w:sz w:val="24"/>
          <w:szCs w:val="28"/>
        </w:rPr>
        <w:t xml:space="preserve"> Requirement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8E2DEF" w:rsidRPr="00D421C1" w14:paraId="189D03EA" w14:textId="77777777" w:rsidTr="00003F04">
        <w:trPr>
          <w:cantSplit/>
          <w:tblHeader/>
        </w:trPr>
        <w:tc>
          <w:tcPr>
            <w:tcW w:w="3617" w:type="pct"/>
            <w:shd w:val="clear" w:color="auto" w:fill="D0CECE" w:themeFill="background2" w:themeFillShade="E6"/>
          </w:tcPr>
          <w:p w14:paraId="3E7ADA87" w14:textId="6B5CEA0A" w:rsidR="008E2DEF" w:rsidRDefault="008E2DEF" w:rsidP="00003F04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HIS Major Elective Requirements</w:t>
            </w:r>
          </w:p>
          <w:p w14:paraId="0A1E4EFA" w14:textId="30C3A4C3" w:rsidR="008E2DEF" w:rsidRPr="00E86BF3" w:rsidRDefault="008E2DEF" w:rsidP="00003F04">
            <w:pPr>
              <w:spacing w:after="0"/>
            </w:pPr>
            <w:r w:rsidRPr="008E2DEF">
              <w:t>Any history course not taken to meet above requirements that is higher than HIS 102.</w:t>
            </w:r>
          </w:p>
        </w:tc>
        <w:tc>
          <w:tcPr>
            <w:tcW w:w="671" w:type="pct"/>
            <w:shd w:val="clear" w:color="auto" w:fill="D0CECE" w:themeFill="background2" w:themeFillShade="E6"/>
          </w:tcPr>
          <w:p w14:paraId="47C88FCE" w14:textId="77777777" w:rsidR="008E2DEF" w:rsidRPr="00D421C1" w:rsidRDefault="008E2DEF" w:rsidP="00003F04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0CECE" w:themeFill="background2" w:themeFillShade="E6"/>
          </w:tcPr>
          <w:p w14:paraId="7441BA82" w14:textId="77777777" w:rsidR="008E2DEF" w:rsidRPr="00D421C1" w:rsidRDefault="008E2DEF" w:rsidP="00003F04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8E2DEF" w:rsidRPr="00597CC6" w14:paraId="20A6FABA" w14:textId="77777777" w:rsidTr="00003F04">
        <w:trPr>
          <w:cantSplit/>
        </w:trPr>
        <w:tc>
          <w:tcPr>
            <w:tcW w:w="3617" w:type="pct"/>
          </w:tcPr>
          <w:p w14:paraId="5AABF70E" w14:textId="40B410C8" w:rsidR="008E2DEF" w:rsidRDefault="008E2DEF" w:rsidP="00003F04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HIS Elective (4cr)</w:t>
            </w:r>
          </w:p>
          <w:p w14:paraId="1231C621" w14:textId="77777777" w:rsidR="008E2DEF" w:rsidRPr="006A68B8" w:rsidRDefault="008E2DEF" w:rsidP="00003F04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1A8AA500" w14:textId="77777777" w:rsidR="008E2DEF" w:rsidRPr="006A68B8" w:rsidRDefault="008E2DEF" w:rsidP="00003F04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53E8AFA4" w14:textId="77777777" w:rsidR="008E2DEF" w:rsidRPr="006A68B8" w:rsidRDefault="008E2DEF" w:rsidP="00003F04">
            <w:pPr>
              <w:spacing w:after="0"/>
              <w:rPr>
                <w:rFonts w:cstheme="minorHAnsi"/>
              </w:rPr>
            </w:pPr>
          </w:p>
        </w:tc>
      </w:tr>
    </w:tbl>
    <w:p w14:paraId="11269E72" w14:textId="77777777" w:rsidR="00E86BF3" w:rsidRDefault="00E86BF3" w:rsidP="00E86BF3">
      <w:pPr>
        <w:spacing w:after="0"/>
      </w:pPr>
    </w:p>
    <w:p w14:paraId="3A8898E3" w14:textId="77777777" w:rsidR="00F60F98" w:rsidRDefault="00F60F98" w:rsidP="00E86BF3">
      <w:pPr>
        <w:spacing w:after="0"/>
        <w:rPr>
          <w:sz w:val="2"/>
          <w:szCs w:val="2"/>
        </w:rPr>
      </w:pPr>
    </w:p>
    <w:p w14:paraId="4913ED80" w14:textId="77777777" w:rsidR="00E86BF3" w:rsidRDefault="00E86BF3" w:rsidP="00E86BF3">
      <w:pPr>
        <w:spacing w:after="0"/>
        <w:rPr>
          <w:sz w:val="2"/>
          <w:szCs w:val="2"/>
        </w:rPr>
      </w:pPr>
    </w:p>
    <w:p w14:paraId="113693D8" w14:textId="77777777" w:rsidR="00E86BF3" w:rsidRDefault="00E86BF3" w:rsidP="00E86BF3">
      <w:pPr>
        <w:spacing w:after="0"/>
        <w:rPr>
          <w:sz w:val="2"/>
          <w:szCs w:val="2"/>
        </w:rPr>
      </w:pPr>
    </w:p>
    <w:p w14:paraId="1E9A98A9" w14:textId="77777777" w:rsidR="00E86BF3" w:rsidRDefault="00E86BF3" w:rsidP="00E86BF3">
      <w:pPr>
        <w:spacing w:after="0"/>
        <w:rPr>
          <w:sz w:val="2"/>
          <w:szCs w:val="2"/>
        </w:rPr>
      </w:pPr>
    </w:p>
    <w:p w14:paraId="30C6284D" w14:textId="77777777" w:rsidR="00E86BF3" w:rsidRDefault="00E86BF3" w:rsidP="00E86BF3">
      <w:pPr>
        <w:spacing w:after="0"/>
        <w:rPr>
          <w:sz w:val="2"/>
          <w:szCs w:val="2"/>
        </w:rPr>
      </w:pPr>
    </w:p>
    <w:p w14:paraId="20D2B50C" w14:textId="77777777" w:rsidR="00E86BF3" w:rsidRDefault="00E86BF3" w:rsidP="00E86BF3">
      <w:pPr>
        <w:spacing w:after="0"/>
        <w:rPr>
          <w:sz w:val="2"/>
          <w:szCs w:val="2"/>
        </w:rPr>
      </w:pPr>
    </w:p>
    <w:p w14:paraId="7819AF5E" w14:textId="77777777" w:rsidR="00E86BF3" w:rsidRDefault="00E86BF3" w:rsidP="00E86BF3">
      <w:pPr>
        <w:spacing w:after="0"/>
        <w:rPr>
          <w:sz w:val="2"/>
          <w:szCs w:val="2"/>
        </w:rPr>
      </w:pPr>
    </w:p>
    <w:p w14:paraId="48C43F35" w14:textId="77777777" w:rsidR="00E86BF3" w:rsidRDefault="00E86BF3" w:rsidP="00E86BF3">
      <w:pPr>
        <w:spacing w:after="0"/>
        <w:rPr>
          <w:sz w:val="2"/>
          <w:szCs w:val="2"/>
        </w:rPr>
      </w:pPr>
    </w:p>
    <w:p w14:paraId="0FABA5A0" w14:textId="77777777" w:rsidR="00E86BF3" w:rsidRDefault="00E86BF3" w:rsidP="00E86BF3">
      <w:pPr>
        <w:spacing w:after="0"/>
        <w:rPr>
          <w:sz w:val="2"/>
          <w:szCs w:val="2"/>
        </w:rPr>
      </w:pPr>
    </w:p>
    <w:p w14:paraId="094D3C0C" w14:textId="77777777" w:rsidR="00E86BF3" w:rsidRPr="00BF7739" w:rsidRDefault="00E86BF3" w:rsidP="00E86BF3">
      <w:pPr>
        <w:spacing w:after="0"/>
        <w:rPr>
          <w:sz w:val="2"/>
          <w:szCs w:val="2"/>
        </w:rPr>
      </w:pPr>
    </w:p>
    <w:sectPr w:rsidR="00E86BF3" w:rsidRPr="00BF7739" w:rsidSect="00A5113C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51CF91" w14:textId="77777777" w:rsidR="00A5113C" w:rsidRDefault="00A5113C" w:rsidP="00A5113C">
      <w:pPr>
        <w:spacing w:after="0"/>
      </w:pPr>
      <w:r>
        <w:separator/>
      </w:r>
    </w:p>
  </w:endnote>
  <w:endnote w:type="continuationSeparator" w:id="0">
    <w:p w14:paraId="5CC6AEA7" w14:textId="77777777" w:rsidR="00A5113C" w:rsidRDefault="00A5113C" w:rsidP="00A5113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998248" w14:textId="77777777" w:rsidR="00A5113C" w:rsidRDefault="00A5113C" w:rsidP="00A5113C">
      <w:pPr>
        <w:spacing w:after="0"/>
      </w:pPr>
      <w:r>
        <w:separator/>
      </w:r>
    </w:p>
  </w:footnote>
  <w:footnote w:type="continuationSeparator" w:id="0">
    <w:p w14:paraId="4DECFFB6" w14:textId="77777777" w:rsidR="00A5113C" w:rsidRDefault="00A5113C" w:rsidP="00A5113C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F9028F"/>
    <w:multiLevelType w:val="hybridMultilevel"/>
    <w:tmpl w:val="B27858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5B13D7B"/>
    <w:multiLevelType w:val="hybridMultilevel"/>
    <w:tmpl w:val="A42497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7DD55F3"/>
    <w:multiLevelType w:val="hybridMultilevel"/>
    <w:tmpl w:val="385472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D865FCD"/>
    <w:multiLevelType w:val="hybridMultilevel"/>
    <w:tmpl w:val="27069C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25411916">
    <w:abstractNumId w:val="2"/>
  </w:num>
  <w:num w:numId="2" w16cid:durableId="961304677">
    <w:abstractNumId w:val="3"/>
  </w:num>
  <w:num w:numId="3" w16cid:durableId="1434087218">
    <w:abstractNumId w:val="1"/>
  </w:num>
  <w:num w:numId="4" w16cid:durableId="155388706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252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S1MLI0sTA3tjAxsjRT0lEKTi0uzszPAykwqgUAGDdA4ywAAAA="/>
  </w:docVars>
  <w:rsids>
    <w:rsidRoot w:val="00D77D18"/>
    <w:rsid w:val="0000459F"/>
    <w:rsid w:val="00020430"/>
    <w:rsid w:val="000652B6"/>
    <w:rsid w:val="000B70B2"/>
    <w:rsid w:val="000B7FC0"/>
    <w:rsid w:val="000D0B20"/>
    <w:rsid w:val="001F6F90"/>
    <w:rsid w:val="00233CE6"/>
    <w:rsid w:val="002566EE"/>
    <w:rsid w:val="002946E6"/>
    <w:rsid w:val="002E08A0"/>
    <w:rsid w:val="002F43B3"/>
    <w:rsid w:val="00365F34"/>
    <w:rsid w:val="00366CF4"/>
    <w:rsid w:val="003A3329"/>
    <w:rsid w:val="003A6217"/>
    <w:rsid w:val="00403CB1"/>
    <w:rsid w:val="00422485"/>
    <w:rsid w:val="00433553"/>
    <w:rsid w:val="004411A7"/>
    <w:rsid w:val="0046097D"/>
    <w:rsid w:val="00475D23"/>
    <w:rsid w:val="00597CC6"/>
    <w:rsid w:val="005A57B8"/>
    <w:rsid w:val="005B7033"/>
    <w:rsid w:val="005C64DC"/>
    <w:rsid w:val="005D1B18"/>
    <w:rsid w:val="0064090B"/>
    <w:rsid w:val="00673707"/>
    <w:rsid w:val="006A68B8"/>
    <w:rsid w:val="006E0A87"/>
    <w:rsid w:val="006E5BBA"/>
    <w:rsid w:val="00726D6E"/>
    <w:rsid w:val="00735149"/>
    <w:rsid w:val="00752C28"/>
    <w:rsid w:val="00757AB1"/>
    <w:rsid w:val="007F140B"/>
    <w:rsid w:val="0080566A"/>
    <w:rsid w:val="00880BBB"/>
    <w:rsid w:val="008E2DEF"/>
    <w:rsid w:val="008F4595"/>
    <w:rsid w:val="00902A5F"/>
    <w:rsid w:val="00911422"/>
    <w:rsid w:val="009431D7"/>
    <w:rsid w:val="00977C5D"/>
    <w:rsid w:val="009A4305"/>
    <w:rsid w:val="00A12A9C"/>
    <w:rsid w:val="00A3456F"/>
    <w:rsid w:val="00A5113C"/>
    <w:rsid w:val="00A52490"/>
    <w:rsid w:val="00A54351"/>
    <w:rsid w:val="00AA7C8C"/>
    <w:rsid w:val="00AE0437"/>
    <w:rsid w:val="00B26CAC"/>
    <w:rsid w:val="00B62751"/>
    <w:rsid w:val="00BE4E97"/>
    <w:rsid w:val="00BF6D7D"/>
    <w:rsid w:val="00BF7739"/>
    <w:rsid w:val="00C03DBC"/>
    <w:rsid w:val="00CA2DEE"/>
    <w:rsid w:val="00CB6122"/>
    <w:rsid w:val="00D421C1"/>
    <w:rsid w:val="00D6459B"/>
    <w:rsid w:val="00D678A4"/>
    <w:rsid w:val="00D77D18"/>
    <w:rsid w:val="00D9682A"/>
    <w:rsid w:val="00E415F7"/>
    <w:rsid w:val="00E441B3"/>
    <w:rsid w:val="00E55358"/>
    <w:rsid w:val="00E86BF3"/>
    <w:rsid w:val="00EA684D"/>
    <w:rsid w:val="00EA6BBF"/>
    <w:rsid w:val="00EF2C1D"/>
    <w:rsid w:val="00F60F98"/>
    <w:rsid w:val="00F75AE4"/>
    <w:rsid w:val="00F801CF"/>
    <w:rsid w:val="00F96F24"/>
    <w:rsid w:val="00FC4B76"/>
    <w:rsid w:val="00FD2C47"/>
    <w:rsid w:val="00FE1C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2529"/>
    <o:shapelayout v:ext="edit">
      <o:idmap v:ext="edit" data="1"/>
    </o:shapelayout>
  </w:shapeDefaults>
  <w:decimalSymbol w:val="."/>
  <w:listSeparator w:val=","/>
  <w14:docId w14:val="1A357911"/>
  <w15:chartTrackingRefBased/>
  <w15:docId w15:val="{05A19B79-B201-3844-B3F0-DA0B026561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Times New Roman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9A4305"/>
    <w:pPr>
      <w:spacing w:after="120"/>
    </w:pPr>
    <w:rPr>
      <w:rFonts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D77D18"/>
    <w:pPr>
      <w:keepNext/>
      <w:keepLines/>
      <w:spacing w:before="480" w:after="0"/>
      <w:jc w:val="center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F4595"/>
    <w:pPr>
      <w:keepNext/>
      <w:keepLines/>
      <w:spacing w:before="40" w:after="0" w:line="259" w:lineRule="auto"/>
      <w:outlineLvl w:val="1"/>
    </w:pPr>
    <w:rPr>
      <w:rFonts w:asciiTheme="majorHAnsi" w:eastAsiaTheme="majorEastAsia" w:hAnsiTheme="majorHAnsi" w:cstheme="majorBidi"/>
      <w:b/>
      <w:color w:val="000000" w:themeColor="text1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E08A0"/>
    <w:pPr>
      <w:keepNext/>
      <w:keepLines/>
      <w:spacing w:before="40"/>
      <w:outlineLvl w:val="2"/>
    </w:pPr>
    <w:rPr>
      <w:rFonts w:eastAsiaTheme="majorEastAsia" w:cstheme="majorBidi"/>
      <w:b/>
      <w:i/>
      <w:sz w:val="2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652B6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2E08A0"/>
    <w:rPr>
      <w:rFonts w:eastAsiaTheme="majorEastAsia" w:cstheme="majorBidi"/>
      <w:b/>
      <w:i/>
      <w:sz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652B6"/>
    <w:rPr>
      <w:rFonts w:asciiTheme="majorHAnsi" w:eastAsiaTheme="majorEastAsia" w:hAnsiTheme="majorHAnsi" w:cstheme="majorBidi"/>
      <w:i/>
      <w:iCs/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sid w:val="00D77D18"/>
    <w:rPr>
      <w:rFonts w:asciiTheme="majorHAnsi" w:eastAsiaTheme="majorEastAsia" w:hAnsiTheme="majorHAnsi" w:cstheme="majorBidi"/>
      <w:b/>
      <w:bCs/>
      <w:color w:val="000000" w:themeColor="text1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F4595"/>
    <w:rPr>
      <w:rFonts w:asciiTheme="majorHAnsi" w:eastAsiaTheme="majorEastAsia" w:hAnsiTheme="majorHAnsi" w:cstheme="majorBidi"/>
      <w:b/>
      <w:color w:val="000000" w:themeColor="text1"/>
      <w:sz w:val="28"/>
      <w:szCs w:val="26"/>
    </w:rPr>
  </w:style>
  <w:style w:type="table" w:styleId="TableGrid">
    <w:name w:val="Table Grid"/>
    <w:basedOn w:val="TableNormal"/>
    <w:uiPriority w:val="39"/>
    <w:rsid w:val="005D1B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F96F2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96F24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6A68B8"/>
    <w:pPr>
      <w:spacing w:after="0" w:line="259" w:lineRule="auto"/>
      <w:ind w:left="720"/>
      <w:contextualSpacing/>
    </w:pPr>
    <w:rPr>
      <w:rFonts w:eastAsiaTheme="minorHAnsi" w:cstheme="minorBidi"/>
      <w:sz w:val="22"/>
      <w:szCs w:val="22"/>
    </w:rPr>
  </w:style>
  <w:style w:type="paragraph" w:customStyle="1" w:styleId="DegreePlan">
    <w:name w:val="Degree Plan"/>
    <w:basedOn w:val="Heading3"/>
    <w:link w:val="DegreePlanChar"/>
    <w:qFormat/>
    <w:rsid w:val="006A68B8"/>
    <w:pPr>
      <w:spacing w:after="0"/>
    </w:pPr>
    <w:rPr>
      <w:rFonts w:ascii="Times New Roman" w:hAnsi="Times New Roman" w:cs="Times New Roman"/>
      <w:i w:val="0"/>
      <w:color w:val="000000" w:themeColor="text1"/>
      <w:sz w:val="20"/>
    </w:rPr>
  </w:style>
  <w:style w:type="character" w:customStyle="1" w:styleId="DegreePlanChar">
    <w:name w:val="Degree Plan Char"/>
    <w:basedOn w:val="Heading3Char"/>
    <w:link w:val="DegreePlan"/>
    <w:rsid w:val="006A68B8"/>
    <w:rPr>
      <w:rFonts w:ascii="Times New Roman" w:eastAsiaTheme="majorEastAsia" w:hAnsi="Times New Roman" w:cs="Times New Roman"/>
      <w:b/>
      <w:i w:val="0"/>
      <w:color w:val="000000" w:themeColor="text1"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A68B8"/>
    <w:pPr>
      <w:spacing w:after="0"/>
    </w:pPr>
    <w:rPr>
      <w:rFonts w:ascii="Segoe UI" w:eastAsiaTheme="minorHAns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A68B8"/>
    <w:rPr>
      <w:rFonts w:ascii="Segoe UI" w:eastAsiaTheme="minorHAnsi" w:hAnsi="Segoe UI" w:cs="Segoe UI"/>
      <w:sz w:val="18"/>
      <w:szCs w:val="18"/>
    </w:rPr>
  </w:style>
  <w:style w:type="table" w:customStyle="1" w:styleId="TableGrid1">
    <w:name w:val="Table Grid1"/>
    <w:basedOn w:val="TableNormal"/>
    <w:next w:val="TableGrid"/>
    <w:uiPriority w:val="39"/>
    <w:rsid w:val="00A5113C"/>
    <w:rPr>
      <w:rFonts w:eastAsia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5113C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A5113C"/>
    <w:rPr>
      <w:rFonts w:cs="Times New Roman"/>
    </w:rPr>
  </w:style>
  <w:style w:type="paragraph" w:styleId="Footer">
    <w:name w:val="footer"/>
    <w:basedOn w:val="Normal"/>
    <w:link w:val="FooterChar"/>
    <w:uiPriority w:val="99"/>
    <w:unhideWhenUsed/>
    <w:rsid w:val="00A5113C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A5113C"/>
    <w:rPr>
      <w:rFonts w:cs="Times New Roman"/>
    </w:rPr>
  </w:style>
  <w:style w:type="table" w:customStyle="1" w:styleId="TableGrid2">
    <w:name w:val="Table Grid2"/>
    <w:basedOn w:val="TableNormal"/>
    <w:next w:val="TableGrid"/>
    <w:uiPriority w:val="39"/>
    <w:rsid w:val="00A5113C"/>
    <w:rPr>
      <w:rFonts w:eastAsia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ut.edu/uploadedFiles/Academics/Provost/SpartanStudies/SpartanStudies_CoreHumanitiesLink.pdf" TargetMode="External"/><Relationship Id="rId13" Type="http://schemas.openxmlformats.org/officeDocument/2006/relationships/hyperlink" Target="https://www.ut.edu/uploadedFiles/Academics/Provost/SpartanStudies/Spartanstudies_NaturalScienceDistributionLink.pdf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ut.edu/academics/university-catalogs" TargetMode="External"/><Relationship Id="rId12" Type="http://schemas.openxmlformats.org/officeDocument/2006/relationships/hyperlink" Target="https://www.ut.edu/uploadedFiles/Academics/Provost/SpartanStudies/SpartanStudies_Text-BasedHumanitiesDistributionLink.pdf" TargetMode="Externa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ut.edu/uploadedFiles/Academics/Provost/SpartanStudies/SpartanStudies_VisualandPerformingArtsLink.pdf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ut.smartcatalogiq.com/en/current/catalog/college-of-social-sciences-mathematics-and-education/department-of-history-sociology-geography-and-legal-studies/history/history-major-with-american-history-and-law-concentration/" TargetMode="External"/><Relationship Id="rId10" Type="http://schemas.openxmlformats.org/officeDocument/2006/relationships/hyperlink" Target="https://www.ut.edu/uploadedFiles/Academics/Provost/SpartanStudies/SpartanStudies_SocialScienceDistributionLink.pdf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ut.edu/uploadedFiles/Academics/Provost/SpartanStudies/SpartanStudies_CoreSocialSciencesLink.pdf" TargetMode="External"/><Relationship Id="rId14" Type="http://schemas.openxmlformats.org/officeDocument/2006/relationships/hyperlink" Target="https://ut.smartcatalogiq.com/en/current/catalog/college-of-social-sciences-mathematics-and-education/department-of-history-sociology-geography-and-legal-studies/history/history-major-with-american-history-and-law-concentration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1</TotalTime>
  <Pages>3</Pages>
  <Words>919</Words>
  <Characters>5243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official Degree Planning Worksheet — Major: BA in History – American History &amp; Law</vt:lpstr>
    </vt:vector>
  </TitlesOfParts>
  <Manager/>
  <Company/>
  <LinksUpToDate>false</LinksUpToDate>
  <CharactersWithSpaces>615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official Degree Planning Worksheet — Major: BA in History – American History &amp; Law</dc:title>
  <dc:subject/>
  <dc:creator>The University of Tampa</dc:creator>
  <cp:keywords>Unofficial, Degree, Planning, Worksheet, Major, BA, in, History, American, History, Law, The, University, of, Tampa</cp:keywords>
  <dc:description/>
  <cp:lastModifiedBy>seAndres Brun Cuervos</cp:lastModifiedBy>
  <cp:revision>16</cp:revision>
  <dcterms:created xsi:type="dcterms:W3CDTF">2023-08-11T19:20:00Z</dcterms:created>
  <dcterms:modified xsi:type="dcterms:W3CDTF">2023-11-07T19:28:00Z</dcterms:modified>
  <cp:category/>
</cp:coreProperties>
</file>